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2FB73103" w14:textId="5E501BFD" w:rsidR="00525059" w:rsidRDefault="00C51480"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F937CB3" wp14:editId="4442FA44">
                <wp:simplePos x="0" y="0"/>
                <wp:positionH relativeFrom="column">
                  <wp:posOffset>908685</wp:posOffset>
                </wp:positionH>
                <wp:positionV relativeFrom="paragraph">
                  <wp:posOffset>1268730</wp:posOffset>
                </wp:positionV>
                <wp:extent cx="1285875" cy="390525"/>
                <wp:effectExtent l="0" t="0" r="2540" b="4445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F7615A" w14:textId="77777777" w:rsidR="008A2952" w:rsidRPr="00C1011E" w:rsidRDefault="008A2952" w:rsidP="008A2952">
                            <w:pPr>
                              <w:jc w:val="center"/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</w:pPr>
                            <w:r w:rsidRPr="00C1011E"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937C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1.55pt;margin-top:99.9pt;width:101.25pt;height:30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" filled="f" stroked="f">
                <v:textbox>
                  <w:txbxContent>
                    <w:p w14:paraId="1FF7615A" w14:textId="77777777" w:rsidR="008A2952" w:rsidRPr="00C1011E" w:rsidRDefault="008A2952" w:rsidP="008A2952">
                      <w:pPr>
                        <w:jc w:val="center"/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</w:pPr>
                      <w:r w:rsidRPr="00C1011E"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823E1C8" wp14:editId="5887E66E">
                <wp:simplePos x="0" y="0"/>
                <wp:positionH relativeFrom="column">
                  <wp:posOffset>957580</wp:posOffset>
                </wp:positionH>
                <wp:positionV relativeFrom="paragraph">
                  <wp:posOffset>1592580</wp:posOffset>
                </wp:positionV>
                <wp:extent cx="1181100" cy="0"/>
                <wp:effectExtent l="106680" t="106680" r="109220" b="109220"/>
                <wp:wrapNone/>
                <wp:docPr id="35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C09E75" id="Straight Connector 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5.4pt,125.4pt" to="168.4pt,1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" strokecolor="#a5b592 [3204]" strokeweight="1.5pt">
                <v:stroke joinstyle="miter"/>
              </v:lin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550C08A" wp14:editId="70A00118">
                <wp:simplePos x="0" y="0"/>
                <wp:positionH relativeFrom="column">
                  <wp:posOffset>-525145</wp:posOffset>
                </wp:positionH>
                <wp:positionV relativeFrom="paragraph">
                  <wp:posOffset>-455295</wp:posOffset>
                </wp:positionV>
                <wp:extent cx="6819900" cy="1076325"/>
                <wp:effectExtent l="0" t="1905" r="4445" b="1270"/>
                <wp:wrapNone/>
                <wp:docPr id="3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9900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A10550" w14:textId="1D2A9581" w:rsidR="00E722AE" w:rsidRPr="00CF0197" w:rsidRDefault="00CF0197" w:rsidP="002B0759">
                            <w:pPr>
                              <w:jc w:val="center"/>
                              <w:rPr>
                                <w:rFonts w:ascii="Dense" w:hAnsi="Dense"/>
                                <w:color w:val="404040" w:themeColor="text1" w:themeTint="BF"/>
                                <w:spacing w:val="44"/>
                                <w:sz w:val="144"/>
                                <w:szCs w:val="160"/>
                                <w:lang w:val="fr-FR"/>
                              </w:rPr>
                            </w:pPr>
                            <w:r w:rsidRPr="00CF0197">
                              <w:rPr>
                                <w:rFonts w:ascii="Dense" w:hAnsi="Dense"/>
                                <w:color w:val="404040" w:themeColor="text1" w:themeTint="BF"/>
                                <w:spacing w:val="44"/>
                                <w:sz w:val="144"/>
                                <w:szCs w:val="160"/>
                                <w:lang w:val="fr-FR"/>
                              </w:rPr>
                              <w:t xml:space="preserve">Data </w:t>
                            </w:r>
                            <w:proofErr w:type="spellStart"/>
                            <w:r w:rsidR="00844FB1">
                              <w:rPr>
                                <w:rFonts w:ascii="Dense" w:hAnsi="Dense"/>
                                <w:color w:val="404040" w:themeColor="text1" w:themeTint="BF"/>
                                <w:spacing w:val="44"/>
                                <w:sz w:val="144"/>
                                <w:szCs w:val="160"/>
                                <w:lang w:val="fr-FR"/>
                              </w:rPr>
                              <w:t>analys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50C08A" id="Text Box 9" o:spid="_x0000_s1027" type="#_x0000_t202" style="position:absolute;margin-left:-41.35pt;margin-top:-35.85pt;width:537pt;height:84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" filled="f" stroked="f">
                <v:textbox>
                  <w:txbxContent>
                    <w:p w14:paraId="34A10550" w14:textId="1D2A9581" w:rsidR="00E722AE" w:rsidRPr="00CF0197" w:rsidRDefault="00CF0197" w:rsidP="002B0759">
                      <w:pPr>
                        <w:jc w:val="center"/>
                        <w:rPr>
                          <w:rFonts w:ascii="Dense" w:hAnsi="Dense"/>
                          <w:color w:val="404040" w:themeColor="text1" w:themeTint="BF"/>
                          <w:spacing w:val="44"/>
                          <w:sz w:val="144"/>
                          <w:szCs w:val="160"/>
                          <w:lang w:val="fr-FR"/>
                        </w:rPr>
                      </w:pPr>
                      <w:r w:rsidRPr="00CF0197">
                        <w:rPr>
                          <w:rFonts w:ascii="Dense" w:hAnsi="Dense"/>
                          <w:color w:val="404040" w:themeColor="text1" w:themeTint="BF"/>
                          <w:spacing w:val="44"/>
                          <w:sz w:val="144"/>
                          <w:szCs w:val="160"/>
                          <w:lang w:val="fr-FR"/>
                        </w:rPr>
                        <w:t xml:space="preserve">Data </w:t>
                      </w:r>
                      <w:proofErr w:type="spellStart"/>
                      <w:r w:rsidR="00844FB1">
                        <w:rPr>
                          <w:rFonts w:ascii="Dense" w:hAnsi="Dense"/>
                          <w:color w:val="404040" w:themeColor="text1" w:themeTint="BF"/>
                          <w:spacing w:val="44"/>
                          <w:sz w:val="144"/>
                          <w:szCs w:val="160"/>
                          <w:lang w:val="fr-FR"/>
                        </w:rPr>
                        <w:t>analys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83839" behindDoc="0" locked="0" layoutInCell="1" allowOverlap="1" wp14:anchorId="25F7359E" wp14:editId="4556EE94">
                <wp:simplePos x="0" y="0"/>
                <wp:positionH relativeFrom="column">
                  <wp:posOffset>-696595</wp:posOffset>
                </wp:positionH>
                <wp:positionV relativeFrom="paragraph">
                  <wp:posOffset>-683895</wp:posOffset>
                </wp:positionV>
                <wp:extent cx="7143750" cy="1581150"/>
                <wp:effectExtent l="14605" t="14605" r="17145" b="17145"/>
                <wp:wrapNone/>
                <wp:docPr id="3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43750" cy="15811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B28027" id="Rectangle 1" o:spid="_x0000_s1026" style="position:absolute;margin-left:-54.85pt;margin-top:-53.85pt;width:562.5pt;height:124.5pt;z-index:2516838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" filled="f" strokecolor="#5a5a5a [2109]" strokeweight="1.5pt"/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8DD2295" wp14:editId="330B7D28">
                <wp:simplePos x="0" y="0"/>
                <wp:positionH relativeFrom="column">
                  <wp:posOffset>4513580</wp:posOffset>
                </wp:positionH>
                <wp:positionV relativeFrom="paragraph">
                  <wp:posOffset>1268730</wp:posOffset>
                </wp:positionV>
                <wp:extent cx="1285875" cy="390525"/>
                <wp:effectExtent l="5080" t="0" r="4445" b="4445"/>
                <wp:wrapNone/>
                <wp:docPr id="2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62FFFE" w14:textId="77777777" w:rsidR="00AF2608" w:rsidRPr="00C1011E" w:rsidRDefault="00AF2608" w:rsidP="00AF2608">
                            <w:pPr>
                              <w:jc w:val="center"/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</w:pPr>
                            <w:r w:rsidRPr="00C1011E"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DD2295" id="Text Box 12" o:spid="_x0000_s1028" type="#_x0000_t202" style="position:absolute;margin-left:355.4pt;margin-top:99.9pt;width:101.25pt;height:30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" filled="f" stroked="f">
                <v:textbox>
                  <w:txbxContent>
                    <w:p w14:paraId="3262FFFE" w14:textId="77777777" w:rsidR="00AF2608" w:rsidRPr="00C1011E" w:rsidRDefault="00AF2608" w:rsidP="00AF2608">
                      <w:pPr>
                        <w:jc w:val="center"/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</w:pPr>
                      <w:r w:rsidRPr="00C1011E"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6846A71" wp14:editId="5ACD35C1">
                <wp:simplePos x="0" y="0"/>
                <wp:positionH relativeFrom="column">
                  <wp:posOffset>4551680</wp:posOffset>
                </wp:positionH>
                <wp:positionV relativeFrom="paragraph">
                  <wp:posOffset>1592580</wp:posOffset>
                </wp:positionV>
                <wp:extent cx="1181100" cy="0"/>
                <wp:effectExtent l="106680" t="106680" r="109220" b="109220"/>
                <wp:wrapNone/>
                <wp:docPr id="2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811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49AD3D" id="Straight Connector 6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58.4pt,125.4pt" to="451.4pt,1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" strokecolor="#a5b592 [3204]" strokeweight="1.5pt">
                <v:stroke joinstyle="miter"/>
              </v:lin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6AD908F" wp14:editId="5F1256DF">
                <wp:simplePos x="0" y="0"/>
                <wp:positionH relativeFrom="column">
                  <wp:posOffset>-67945</wp:posOffset>
                </wp:positionH>
                <wp:positionV relativeFrom="paragraph">
                  <wp:posOffset>5697855</wp:posOffset>
                </wp:positionV>
                <wp:extent cx="5895975" cy="390525"/>
                <wp:effectExtent l="0" t="0" r="1270" b="0"/>
                <wp:wrapNone/>
                <wp:docPr id="4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861405" w14:textId="77777777" w:rsidR="00C1011E" w:rsidRPr="00C1011E" w:rsidRDefault="00C1011E" w:rsidP="00C1011E">
                            <w:pPr>
                              <w:jc w:val="center"/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</w:pPr>
                            <w:r w:rsidRPr="00C1011E">
                              <w:rPr>
                                <w:rFonts w:ascii="Dense" w:hAnsi="Dense"/>
                                <w:color w:val="404040" w:themeColor="text1" w:themeTint="BF"/>
                                <w:spacing w:val="50"/>
                                <w:sz w:val="40"/>
                                <w:szCs w:val="40"/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AD908F" id="Text Box 29" o:spid="_x0000_s1029" type="#_x0000_t202" style="position:absolute;margin-left:-5.35pt;margin-top:448.65pt;width:464.25pt;height:30.7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" filled="f" stroked="f">
                <v:textbox>
                  <w:txbxContent>
                    <w:p w14:paraId="08861405" w14:textId="77777777" w:rsidR="00C1011E" w:rsidRPr="00C1011E" w:rsidRDefault="00C1011E" w:rsidP="00C1011E">
                      <w:pPr>
                        <w:jc w:val="center"/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</w:pPr>
                      <w:r w:rsidRPr="00C1011E">
                        <w:rPr>
                          <w:rFonts w:ascii="Dense" w:hAnsi="Dense"/>
                          <w:color w:val="404040" w:themeColor="text1" w:themeTint="BF"/>
                          <w:spacing w:val="50"/>
                          <w:sz w:val="40"/>
                          <w:szCs w:val="40"/>
                        </w:rPr>
                        <w:t>professional experi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4B8F8235" wp14:editId="4D5A2B07">
                <wp:simplePos x="0" y="0"/>
                <wp:positionH relativeFrom="column">
                  <wp:posOffset>-515620</wp:posOffset>
                </wp:positionH>
                <wp:positionV relativeFrom="paragraph">
                  <wp:posOffset>6069330</wp:posOffset>
                </wp:positionV>
                <wp:extent cx="6781800" cy="0"/>
                <wp:effectExtent l="106680" t="100330" r="109220" b="115570"/>
                <wp:wrapNone/>
                <wp:docPr id="3" name="Straight Connector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8180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E5D628" id="Straight Connector 200" o:spid="_x0000_s1026" style="position:absolute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0.6pt,477.9pt" to="493.4pt,47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" strokecolor="#a5b592 [3204]" strokeweight="1.5pt">
                <v:stroke joinstyle="miter"/>
              </v:line>
            </w:pict>
          </mc:Fallback>
        </mc:AlternateContent>
      </w:r>
      <w:r w:rsidR="00522A80">
        <w:softHyphen/>
      </w:r>
    </w:p>
    <w:p w14:paraId="4902646F" w14:textId="12673496" w:rsidR="00525059" w:rsidRPr="00861F61" w:rsidRDefault="00525059" w:rsidP="00E17FEA">
      <w:pPr>
        <w:rPr>
          <w:lang w:eastAsia="zh-TW"/>
        </w:rPr>
      </w:pPr>
    </w:p>
    <w:p w14:paraId="7BD3D448" w14:textId="438755A2" w:rsidR="00E44193" w:rsidRDefault="0068534D">
      <w:pPr>
        <w:rPr>
          <w:lang w:eastAsia="zh-TW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63712" behindDoc="0" locked="0" layoutInCell="1" allowOverlap="1" wp14:anchorId="05B4386C" wp14:editId="677955A2">
                <wp:simplePos x="0" y="0"/>
                <wp:positionH relativeFrom="column">
                  <wp:posOffset>-579755</wp:posOffset>
                </wp:positionH>
                <wp:positionV relativeFrom="paragraph">
                  <wp:posOffset>6590665</wp:posOffset>
                </wp:positionV>
                <wp:extent cx="7086600" cy="942975"/>
                <wp:effectExtent l="0" t="0" r="0" b="9525"/>
                <wp:wrapNone/>
                <wp:docPr id="7" name="Groupe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86600" cy="942975"/>
                          <a:chOff x="22860" y="38100"/>
                          <a:chExt cx="7086872" cy="778810"/>
                        </a:xfrm>
                      </wpg:grpSpPr>
                      <wpg:grpSp>
                        <wpg:cNvPr id="9" name="Groupe 9"/>
                        <wpg:cNvGrpSpPr/>
                        <wpg:grpSpPr>
                          <a:xfrm>
                            <a:off x="22860" y="38100"/>
                            <a:ext cx="7086872" cy="333375"/>
                            <a:chOff x="22860" y="38100"/>
                            <a:chExt cx="7086872" cy="333375"/>
                          </a:xfrm>
                        </wpg:grpSpPr>
                        <wps:wsp>
                          <wps:cNvPr id="16" name="Text Box 22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2860" y="38100"/>
                              <a:ext cx="1317172" cy="2612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EE2D6A" w14:textId="6F6077AE" w:rsidR="002C3916" w:rsidRPr="004906DC" w:rsidRDefault="002C3916" w:rsidP="002C3916">
                                <w:pPr>
                                  <w:spacing w:after="0"/>
                                  <w:rPr>
                                    <w:rFonts w:cs="Tahoma"/>
                                    <w:color w:val="404040" w:themeColor="text1" w:themeTint="BF"/>
                                  </w:rPr>
                                </w:pPr>
                                <w:r>
                                  <w:rPr>
                                    <w:rFonts w:cs="Tahoma"/>
                                    <w:color w:val="262626" w:themeColor="text1" w:themeTint="D9"/>
                                  </w:rPr>
                                  <w:t>March – Aug 202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Straight Connector 22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2529" y="304800"/>
                              <a:ext cx="108775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Text Box 23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04257" y="38100"/>
                              <a:ext cx="5705475" cy="3333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0B4DB7" w14:textId="707418EE" w:rsidR="002C3916" w:rsidRPr="00E145D4" w:rsidRDefault="002C3916" w:rsidP="002C3916">
                                <w:pPr>
                                  <w:spacing w:after="0"/>
                                  <w:rPr>
                                    <w:rFonts w:cs="Tahoma"/>
                                    <w:color w:val="404040" w:themeColor="text1" w:themeTint="BF"/>
                                  </w:rPr>
                                </w:pPr>
                                <w:r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Business Intelligence intern</w:t>
                                </w:r>
                                <w:r w:rsidRPr="007E1D23"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/ </w:t>
                                </w:r>
                                <w:r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Amazon /</w:t>
                                </w:r>
                                <w:r w:rsidRPr="007E1D23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Luxembourg, Luxembourg</w:t>
                                </w:r>
                                <w:r w:rsidRPr="007E1D23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9" name="Text Box 231"/>
                        <wps:cNvSpPr txBox="1">
                          <a:spLocks noChangeArrowheads="1"/>
                        </wps:cNvSpPr>
                        <wps:spPr bwMode="auto">
                          <a:xfrm>
                            <a:off x="1418222" y="238243"/>
                            <a:ext cx="5572125" cy="578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B14920" w14:textId="6B124836" w:rsidR="002C3916" w:rsidRPr="002C3916" w:rsidRDefault="002C3916" w:rsidP="002C3916">
                              <w:pPr>
                                <w:pStyle w:val="Corpsdetexte"/>
                                <w:numPr>
                                  <w:ilvl w:val="0"/>
                                  <w:numId w:val="1"/>
                                </w:numPr>
                                <w:spacing w:before="39" w:line="285" w:lineRule="auto"/>
                                <w:jc w:val="both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spacing w:val="-4"/>
                                  <w:sz w:val="24"/>
                                  <w:szCs w:val="24"/>
                                </w:rPr>
                                <w:t>Identification of potential improvement in the line haul network to support the creation of an expansion plan</w:t>
                              </w:r>
                              <w:r w:rsidR="0068534D">
                                <w:rPr>
                                  <w:rFonts w:asciiTheme="minorHAnsi" w:hAnsiTheme="minorHAnsi" w:cstheme="minorHAnsi"/>
                                  <w:spacing w:val="-4"/>
                                  <w:sz w:val="24"/>
                                  <w:szCs w:val="24"/>
                                </w:rPr>
                                <w:t xml:space="preserve"> in Amazon Transportation Servi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B4386C" id="Groupe 7" o:spid="_x0000_s1030" style="position:absolute;margin-left:-45.65pt;margin-top:518.95pt;width:558pt;height:74.25pt;z-index:251763712;mso-width-relative:margin;mso-height-relative:margin" coordorigin="228,381" coordsize="70868,77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">
                <v:group id="Groupe 9" o:spid="_x0000_s1031" style="position:absolute;left:228;top:381;width:70869;height:3333" coordorigin="228,381" coordsize="70868,3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Text Box 227" o:spid="_x0000_s1032" type="#_x0000_t202" style="position:absolute;left:228;top:381;width:13172;height:2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  <v:textbox>
                      <w:txbxContent>
                        <w:p w14:paraId="5DEE2D6A" w14:textId="6F6077AE" w:rsidR="002C3916" w:rsidRPr="004906DC" w:rsidRDefault="002C3916" w:rsidP="002C3916">
                          <w:pPr>
                            <w:spacing w:after="0"/>
                            <w:rPr>
                              <w:rFonts w:cs="Tahoma"/>
                              <w:color w:val="404040" w:themeColor="text1" w:themeTint="BF"/>
                            </w:rPr>
                          </w:pPr>
                          <w:r>
                            <w:rPr>
                              <w:rFonts w:cs="Tahoma"/>
                              <w:color w:val="262626" w:themeColor="text1" w:themeTint="D9"/>
                            </w:rPr>
                            <w:t>March – Aug 2021</w:t>
                          </w:r>
                        </w:p>
                      </w:txbxContent>
                    </v:textbox>
                  </v:shape>
                  <v:line id="Straight Connector 229" o:spid="_x0000_s1033" style="position:absolute;visibility:visible;mso-wrap-style:square" from="925,3048" to="11802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" strokecolor="#a5b592 [3204]" strokeweight="1.5pt">
                    <v:stroke joinstyle="miter"/>
                  </v:line>
                  <v:shape id="Text Box 230" o:spid="_x0000_s1034" type="#_x0000_t202" style="position:absolute;left:14042;top:381;width:57055;height:3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  <v:textbox>
                      <w:txbxContent>
                        <w:p w14:paraId="650B4DB7" w14:textId="707418EE" w:rsidR="002C3916" w:rsidRPr="00E145D4" w:rsidRDefault="002C3916" w:rsidP="002C3916">
                          <w:pPr>
                            <w:spacing w:after="0"/>
                            <w:rPr>
                              <w:rFonts w:cs="Tahoma"/>
                              <w:color w:val="404040" w:themeColor="text1" w:themeTint="BF"/>
                            </w:rPr>
                          </w:pPr>
                          <w:r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>Business Intelligence intern</w:t>
                          </w:r>
                          <w:r w:rsidRPr="007E1D23"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/ </w:t>
                          </w:r>
                          <w:r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>Amazon /</w:t>
                          </w:r>
                          <w:r w:rsidRPr="007E1D23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>Luxembourg, Luxembourg</w:t>
                          </w:r>
                          <w:r w:rsidRPr="007E1D23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 </w:t>
                          </w:r>
                        </w:p>
                      </w:txbxContent>
                    </v:textbox>
                  </v:shape>
                </v:group>
                <v:shape id="Text Box 231" o:spid="_x0000_s1035" type="#_x0000_t202" style="position:absolute;left:14182;top:2382;width:55721;height:5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<v:textbox>
                    <w:txbxContent>
                      <w:p w14:paraId="15B14920" w14:textId="6B124836" w:rsidR="002C3916" w:rsidRPr="002C3916" w:rsidRDefault="002C3916" w:rsidP="002C3916">
                        <w:pPr>
                          <w:pStyle w:val="Corpsdetexte"/>
                          <w:numPr>
                            <w:ilvl w:val="0"/>
                            <w:numId w:val="1"/>
                          </w:numPr>
                          <w:spacing w:before="39" w:line="285" w:lineRule="auto"/>
                          <w:jc w:val="both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spacing w:val="-4"/>
                            <w:sz w:val="24"/>
                            <w:szCs w:val="24"/>
                          </w:rPr>
                          <w:t>Identification of potential improvement in the line haul network to support the creation of an expansion plan</w:t>
                        </w:r>
                        <w:r w:rsidR="0068534D">
                          <w:rPr>
                            <w:rFonts w:asciiTheme="minorHAnsi" w:hAnsiTheme="minorHAnsi" w:cstheme="minorHAnsi"/>
                            <w:spacing w:val="-4"/>
                            <w:sz w:val="24"/>
                            <w:szCs w:val="24"/>
                          </w:rPr>
                          <w:t xml:space="preserve"> in Amazon Transportation Servic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65760" behindDoc="0" locked="0" layoutInCell="1" allowOverlap="1" wp14:anchorId="2B4A473A" wp14:editId="2DC47551">
                <wp:simplePos x="0" y="0"/>
                <wp:positionH relativeFrom="column">
                  <wp:posOffset>-602615</wp:posOffset>
                </wp:positionH>
                <wp:positionV relativeFrom="paragraph">
                  <wp:posOffset>5699125</wp:posOffset>
                </wp:positionV>
                <wp:extent cx="7132320" cy="949960"/>
                <wp:effectExtent l="0" t="0" r="0" b="2540"/>
                <wp:wrapNone/>
                <wp:docPr id="37" name="Groupe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32320" cy="949960"/>
                          <a:chOff x="-22861" y="31807"/>
                          <a:chExt cx="7132593" cy="785103"/>
                        </a:xfrm>
                      </wpg:grpSpPr>
                      <wpg:grpSp>
                        <wpg:cNvPr id="38" name="Groupe 38"/>
                        <wpg:cNvGrpSpPr/>
                        <wpg:grpSpPr>
                          <a:xfrm>
                            <a:off x="-22861" y="31807"/>
                            <a:ext cx="7132593" cy="339668"/>
                            <a:chOff x="-22861" y="31807"/>
                            <a:chExt cx="7132593" cy="339668"/>
                          </a:xfrm>
                        </wpg:grpSpPr>
                        <wps:wsp>
                          <wps:cNvPr id="39" name="Text Box 22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2861" y="31807"/>
                              <a:ext cx="1317172" cy="2612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E32E32" w14:textId="18FDAE72" w:rsidR="0068534D" w:rsidRPr="004906DC" w:rsidRDefault="0068534D" w:rsidP="0068534D">
                                <w:pPr>
                                  <w:spacing w:after="0"/>
                                  <w:jc w:val="center"/>
                                  <w:rPr>
                                    <w:rFonts w:cs="Tahoma"/>
                                    <w:color w:val="404040" w:themeColor="text1" w:themeTint="BF"/>
                                  </w:rPr>
                                </w:pPr>
                                <w:r>
                                  <w:rPr>
                                    <w:rFonts w:cs="Tahoma"/>
                                    <w:color w:val="262626" w:themeColor="text1" w:themeTint="D9"/>
                                  </w:rPr>
                                  <w:t>November 202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" name="Straight Connector 22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2529" y="304800"/>
                              <a:ext cx="108775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" name="Text Box 23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04257" y="38100"/>
                              <a:ext cx="5705475" cy="3333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66FD955" w14:textId="3C716BB4" w:rsidR="0068534D" w:rsidRPr="00E145D4" w:rsidRDefault="0068534D" w:rsidP="0068534D">
                                <w:pPr>
                                  <w:spacing w:after="0"/>
                                  <w:rPr>
                                    <w:rFonts w:cs="Tahoma"/>
                                    <w:color w:val="404040" w:themeColor="text1" w:themeTint="BF"/>
                                  </w:rPr>
                                </w:pPr>
                                <w:r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Business Intelligence </w:t>
                                </w:r>
                                <w:r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Engineer</w:t>
                                </w:r>
                                <w:r w:rsidRPr="007E1D23"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/ </w:t>
                                </w:r>
                                <w:r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Amazon /</w:t>
                                </w:r>
                                <w:r w:rsidRPr="007E1D23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Luxembourg, Luxembourg</w:t>
                                </w:r>
                                <w:r w:rsidRPr="007E1D23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9" name="Text Box 231"/>
                        <wps:cNvSpPr txBox="1">
                          <a:spLocks noChangeArrowheads="1"/>
                        </wps:cNvSpPr>
                        <wps:spPr bwMode="auto">
                          <a:xfrm>
                            <a:off x="1418222" y="238243"/>
                            <a:ext cx="5572125" cy="578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148F4" w14:textId="6D407FF2" w:rsidR="0068534D" w:rsidRPr="002C3916" w:rsidRDefault="0068534D" w:rsidP="0068534D">
                              <w:pPr>
                                <w:pStyle w:val="Corpsdetexte"/>
                                <w:numPr>
                                  <w:ilvl w:val="0"/>
                                  <w:numId w:val="1"/>
                                </w:numPr>
                                <w:spacing w:before="39" w:line="285" w:lineRule="auto"/>
                                <w:jc w:val="both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spacing w:val="-4"/>
                                  <w:sz w:val="24"/>
                                  <w:szCs w:val="24"/>
                                </w:rPr>
                                <w:t xml:space="preserve">Creation of databases Pipeline to predict the inbound arrival of loads into the </w:t>
                              </w:r>
                              <w:proofErr w:type="gramStart"/>
                              <w:r>
                                <w:rPr>
                                  <w:rFonts w:asciiTheme="minorHAnsi" w:hAnsiTheme="minorHAnsi" w:cstheme="minorHAnsi"/>
                                  <w:spacing w:val="-4"/>
                                  <w:sz w:val="24"/>
                                  <w:szCs w:val="24"/>
                                </w:rPr>
                                <w:t>different  warehouses</w:t>
                              </w:r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spacing w:val="-4"/>
                                  <w:sz w:val="24"/>
                                  <w:szCs w:val="24"/>
                                </w:rPr>
                                <w:t xml:space="preserve"> across Europe to support the Supply chain team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4A473A" id="Groupe 37" o:spid="_x0000_s1036" style="position:absolute;margin-left:-47.45pt;margin-top:448.75pt;width:561.6pt;height:74.8pt;z-index:251765760;mso-width-relative:margin;mso-height-relative:margin" coordorigin="-228,318" coordsize="71325,78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">
                <v:group id="Groupe 38" o:spid="_x0000_s1037" style="position:absolute;left:-228;top:318;width:71325;height:3396" coordorigin="-228,318" coordsize="71325,3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Text Box 227" o:spid="_x0000_s1038" type="#_x0000_t202" style="position:absolute;left:-228;top:318;width:13171;height:2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  <v:textbox>
                      <w:txbxContent>
                        <w:p w14:paraId="00E32E32" w14:textId="18FDAE72" w:rsidR="0068534D" w:rsidRPr="004906DC" w:rsidRDefault="0068534D" w:rsidP="0068534D">
                          <w:pPr>
                            <w:spacing w:after="0"/>
                            <w:jc w:val="center"/>
                            <w:rPr>
                              <w:rFonts w:cs="Tahoma"/>
                              <w:color w:val="404040" w:themeColor="text1" w:themeTint="BF"/>
                            </w:rPr>
                          </w:pPr>
                          <w:r>
                            <w:rPr>
                              <w:rFonts w:cs="Tahoma"/>
                              <w:color w:val="262626" w:themeColor="text1" w:themeTint="D9"/>
                            </w:rPr>
                            <w:t>November 2021</w:t>
                          </w:r>
                        </w:p>
                      </w:txbxContent>
                    </v:textbox>
                  </v:shape>
                  <v:line id="Straight Connector 229" o:spid="_x0000_s1039" style="position:absolute;visibility:visible;mso-wrap-style:square" from="925,3048" to="11802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" strokecolor="#a5b592 [3204]" strokeweight="1.5pt">
                    <v:stroke joinstyle="miter"/>
                  </v:line>
                  <v:shape id="Text Box 230" o:spid="_x0000_s1040" type="#_x0000_t202" style="position:absolute;left:14042;top:381;width:57055;height:3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bi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Y&#10;+CX+ALn6BwAA//8DAFBLAQItABQABgAIAAAAIQDb4fbL7gAAAIUBAAATAAAAAAAAAAAAAAAAAAAA&#10;AABbQ29udGVudF9UeXBlc10ueG1sUEsBAi0AFAAGAAgAAAAhAFr0LFu/AAAAFQEAAAsAAAAAAAAA&#10;AAAAAAAAHwEAAF9yZWxzLy5yZWxzUEsBAi0AFAAGAAgAAAAhALFF9uK+AAAA2wAAAA8AAAAAAAAA&#10;AAAAAAAABwIAAGRycy9kb3ducmV2LnhtbFBLBQYAAAAAAwADALcAAADyAgAAAAA=&#10;" filled="f" stroked="f">
                    <v:textbox>
                      <w:txbxContent>
                        <w:p w14:paraId="266FD955" w14:textId="3C716BB4" w:rsidR="0068534D" w:rsidRPr="00E145D4" w:rsidRDefault="0068534D" w:rsidP="0068534D">
                          <w:pPr>
                            <w:spacing w:after="0"/>
                            <w:rPr>
                              <w:rFonts w:cs="Tahoma"/>
                              <w:color w:val="404040" w:themeColor="text1" w:themeTint="BF"/>
                            </w:rPr>
                          </w:pPr>
                          <w:r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Business Intelligence </w:t>
                          </w:r>
                          <w:r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>Engineer</w:t>
                          </w:r>
                          <w:r w:rsidRPr="007E1D23"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/ </w:t>
                          </w:r>
                          <w:r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>Amazon /</w:t>
                          </w:r>
                          <w:r w:rsidRPr="007E1D23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>Luxembourg, Luxembourg</w:t>
                          </w:r>
                          <w:r w:rsidRPr="007E1D23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 </w:t>
                          </w:r>
                        </w:p>
                      </w:txbxContent>
                    </v:textbox>
                  </v:shape>
                </v:group>
                <v:shape id="Text Box 231" o:spid="_x0000_s1041" type="#_x0000_t202" style="position:absolute;left:14182;top:2382;width:55721;height:5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14:paraId="2BF148F4" w14:textId="6D407FF2" w:rsidR="0068534D" w:rsidRPr="002C3916" w:rsidRDefault="0068534D" w:rsidP="0068534D">
                        <w:pPr>
                          <w:pStyle w:val="Corpsdetexte"/>
                          <w:numPr>
                            <w:ilvl w:val="0"/>
                            <w:numId w:val="1"/>
                          </w:numPr>
                          <w:spacing w:before="39" w:line="285" w:lineRule="auto"/>
                          <w:jc w:val="both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spacing w:val="-4"/>
                            <w:sz w:val="24"/>
                            <w:szCs w:val="24"/>
                          </w:rPr>
                          <w:t xml:space="preserve">Creation of databases Pipeline to predict the inbound arrival of loads into the </w:t>
                        </w:r>
                        <w:proofErr w:type="gramStart"/>
                        <w:r>
                          <w:rPr>
                            <w:rFonts w:asciiTheme="minorHAnsi" w:hAnsiTheme="minorHAnsi" w:cstheme="minorHAnsi"/>
                            <w:spacing w:val="-4"/>
                            <w:sz w:val="24"/>
                            <w:szCs w:val="24"/>
                          </w:rPr>
                          <w:t>different  warehouses</w:t>
                        </w:r>
                        <w:proofErr w:type="gramEnd"/>
                        <w:r>
                          <w:rPr>
                            <w:rFonts w:asciiTheme="minorHAnsi" w:hAnsiTheme="minorHAnsi" w:cstheme="minorHAnsi"/>
                            <w:spacing w:val="-4"/>
                            <w:sz w:val="24"/>
                            <w:szCs w:val="24"/>
                          </w:rPr>
                          <w:t xml:space="preserve"> across Europe to support the Supply chain team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7F03EFE" wp14:editId="4F7DCF20">
                <wp:simplePos x="0" y="0"/>
                <wp:positionH relativeFrom="column">
                  <wp:posOffset>4137025</wp:posOffset>
                </wp:positionH>
                <wp:positionV relativeFrom="paragraph">
                  <wp:posOffset>3176905</wp:posOffset>
                </wp:positionV>
                <wp:extent cx="7620" cy="1866900"/>
                <wp:effectExtent l="0" t="0" r="30480" b="19050"/>
                <wp:wrapNone/>
                <wp:docPr id="5" name="Straight Connector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20" cy="186690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5E511E" id="Straight Connector 195" o:spid="_x0000_s1026" style="position:absolute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5.75pt,250.15pt" to="326.35pt,39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" strokecolor="#272727 [2749]" strokeweight="1pt">
                <v:stroke joinstyle="miter"/>
              </v:line>
            </w:pict>
          </mc:Fallback>
        </mc:AlternateContent>
      </w: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5A725C3E" wp14:editId="45A3315E">
                <wp:simplePos x="0" y="0"/>
                <wp:positionH relativeFrom="column">
                  <wp:posOffset>4220845</wp:posOffset>
                </wp:positionH>
                <wp:positionV relativeFrom="paragraph">
                  <wp:posOffset>2712085</wp:posOffset>
                </wp:positionV>
                <wp:extent cx="2349193" cy="2354534"/>
                <wp:effectExtent l="0" t="0" r="0" b="8255"/>
                <wp:wrapNone/>
                <wp:docPr id="53" name="Groupe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9193" cy="2354534"/>
                          <a:chOff x="-82048" y="0"/>
                          <a:chExt cx="2350014" cy="2354670"/>
                        </a:xfrm>
                      </wpg:grpSpPr>
                      <wps:wsp>
                        <wps:cNvPr id="10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22860" y="1264920"/>
                            <a:ext cx="209296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ECA8EF" w14:textId="64070340" w:rsidR="00BE7041" w:rsidRPr="006C00F3" w:rsidRDefault="00A538F2" w:rsidP="00BE7041">
                              <w:pPr>
                                <w:spacing w:after="0"/>
                                <w:jc w:val="center"/>
                                <w:rPr>
                                  <w:color w:val="262626" w:themeColor="text1" w:themeTint="D9"/>
                                </w:rPr>
                              </w:pPr>
                              <w:r>
                                <w:rPr>
                                  <w:rFonts w:eastAsia="Times New Roman" w:cs="Arial"/>
                                  <w:color w:val="262626" w:themeColor="text1" w:themeTint="D9"/>
                                  <w:lang w:eastAsia="bg-BG"/>
                                </w:rPr>
                                <w:t>Word, PowerPoint, Access, Excel</w:t>
                              </w:r>
                              <w:r w:rsidR="00BE7041" w:rsidRPr="006C00F3">
                                <w:rPr>
                                  <w:rFonts w:eastAsia="Times New Roman" w:cs="Arial"/>
                                  <w:color w:val="262626" w:themeColor="text1" w:themeTint="D9"/>
                                  <w:lang w:eastAsia="bg-BG"/>
                                </w:rPr>
                                <w:br/>
                              </w:r>
                              <w:r w:rsidR="00BE7041" w:rsidRPr="006C00F3">
                                <w:rPr>
                                  <w:rFonts w:eastAsia="Times New Roman" w:cs="Arial"/>
                                  <w:color w:val="262626" w:themeColor="text1" w:themeTint="D9"/>
                                  <w:lang w:eastAsia="bg-BG"/>
                                </w:rPr>
                                <w:br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52" name="Groupe 52"/>
                        <wpg:cNvGrpSpPr/>
                        <wpg:grpSpPr>
                          <a:xfrm>
                            <a:off x="-82048" y="0"/>
                            <a:ext cx="2350014" cy="2354670"/>
                            <a:chOff x="-82048" y="0"/>
                            <a:chExt cx="2350014" cy="2354670"/>
                          </a:xfrm>
                        </wpg:grpSpPr>
                        <wps:wsp>
                          <wps:cNvPr id="13" name="Text Box 3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2860" y="897255"/>
                              <a:ext cx="2092960" cy="4343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F2BC991" w14:textId="13FAB24F" w:rsidR="00BE7041" w:rsidRPr="006C00F3" w:rsidRDefault="008E1E8A" w:rsidP="00A538F2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262626" w:themeColor="text1" w:themeTint="D9"/>
                                  </w:rPr>
                                </w:pPr>
                                <w:r w:rsidRPr="00A538F2">
                                  <w:rPr>
                                    <w:rFonts w:eastAsia="Times New Roman" w:cs="Arial"/>
                                    <w:color w:val="262626" w:themeColor="text1" w:themeTint="D9"/>
                                    <w:lang w:val="en-GB" w:eastAsia="bg-BG"/>
                                  </w:rPr>
                                  <w:t>VBA, SQL, HTML, CSS, PHP</w:t>
                                </w:r>
                                <w:r w:rsidR="00BE7041" w:rsidRPr="006C00F3">
                                  <w:rPr>
                                    <w:rFonts w:eastAsia="Times New Roman" w:cs="Arial"/>
                                    <w:color w:val="262626" w:themeColor="text1" w:themeTint="D9"/>
                                    <w:lang w:eastAsia="bg-BG"/>
                                  </w:rPr>
                                  <w:br/>
                                </w:r>
                                <w:r w:rsidR="00BE7041" w:rsidRPr="006C00F3">
                                  <w:rPr>
                                    <w:rFonts w:eastAsia="Times New Roman" w:cs="Arial"/>
                                    <w:color w:val="262626" w:themeColor="text1" w:themeTint="D9"/>
                                    <w:lang w:eastAsia="bg-BG"/>
                                  </w:rPr>
                                  <w:br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1" name="Groupe 51"/>
                          <wpg:cNvGrpSpPr/>
                          <wpg:grpSpPr>
                            <a:xfrm>
                              <a:off x="-82048" y="0"/>
                              <a:ext cx="2350014" cy="2354670"/>
                              <a:chOff x="-82048" y="0"/>
                              <a:chExt cx="2350014" cy="2354670"/>
                            </a:xfrm>
                          </wpg:grpSpPr>
                          <wpg:grpSp>
                            <wpg:cNvPr id="50" name="Groupe 50"/>
                            <wpg:cNvGrpSpPr/>
                            <wpg:grpSpPr>
                              <a:xfrm>
                                <a:off x="112395" y="0"/>
                                <a:ext cx="1847850" cy="314325"/>
                                <a:chOff x="0" y="0"/>
                                <a:chExt cx="1847850" cy="314325"/>
                              </a:xfrm>
                            </wpg:grpSpPr>
                            <wps:wsp>
                              <wps:cNvPr id="20" name="Rectangle 2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33020"/>
                                  <a:ext cx="1847850" cy="2381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12700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9" name="Text Box 16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257300" cy="3143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0263ED9" w14:textId="77777777" w:rsidR="003301C1" w:rsidRPr="00F20C9B" w:rsidRDefault="00803B1C" w:rsidP="003301C1">
                                    <w:pPr>
                                      <w:jc w:val="center"/>
                                      <w:rPr>
                                        <w:rFonts w:ascii="Dense" w:hAnsi="Dense"/>
                                        <w:color w:val="FFFFFF" w:themeColor="background1"/>
                                        <w:spacing w:val="50"/>
                                        <w:sz w:val="32"/>
                                        <w:szCs w:val="32"/>
                                      </w:rPr>
                                    </w:pPr>
                                    <w:r>
                                      <w:rPr>
                                        <w:rFonts w:ascii="Dense" w:hAnsi="Dense"/>
                                        <w:color w:val="FFFFFF" w:themeColor="background1"/>
                                        <w:spacing w:val="50"/>
                                        <w:sz w:val="32"/>
                                        <w:szCs w:val="32"/>
                                      </w:rPr>
                                      <w:t>SKILL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40" name="Text Box 29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393697"/>
                                <a:ext cx="2092960" cy="482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327FFEC" w14:textId="34BBCB48" w:rsidR="00BE7041" w:rsidRPr="008E1E8A" w:rsidRDefault="008E1E8A" w:rsidP="00A538F2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color w:val="262626" w:themeColor="text1" w:themeTint="D9"/>
                                      <w:lang w:val="en-GB"/>
                                    </w:rPr>
                                  </w:pPr>
                                  <w:r w:rsidRPr="008E1E8A"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 xml:space="preserve">R, SAS, Access, </w:t>
                                  </w:r>
                                  <w:proofErr w:type="spellStart"/>
                                  <w:r w:rsidRPr="008E1E8A"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>Qgis</w:t>
                                  </w:r>
                                  <w:proofErr w:type="spellEnd"/>
                                  <w:r w:rsidRPr="008E1E8A"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8E1E8A"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>R</w:t>
                                  </w:r>
                                  <w:r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>shiny</w:t>
                                  </w:r>
                                  <w:proofErr w:type="spellEnd"/>
                                  <w:r w:rsidR="00A538F2"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>, Tableau, SPSS</w:t>
                                  </w:r>
                                  <w:r w:rsidR="00E767A4"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 xml:space="preserve">, </w:t>
                                  </w:r>
                                  <w:proofErr w:type="spellStart"/>
                                  <w:r w:rsidR="00E767A4"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>PowerB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8" name="Text Box 27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-82048" y="1554570"/>
                                <a:ext cx="2350014" cy="8001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298EDFB" w14:textId="1BFF33A4" w:rsidR="00BE7041" w:rsidRPr="00A538F2" w:rsidRDefault="00A538F2" w:rsidP="00582DB3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A538F2"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>Data analysis, Probability,</w:t>
                                  </w:r>
                                  <w:r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 xml:space="preserve"> Time-series,</w:t>
                                  </w:r>
                                  <w:r w:rsidRPr="00A538F2"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>D</w:t>
                                  </w:r>
                                  <w:r w:rsidRPr="00A538F2"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>ata</w:t>
                                  </w:r>
                                  <w:r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 xml:space="preserve"> mining</w:t>
                                  </w:r>
                                  <w:r w:rsidRPr="00A538F2"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>,</w:t>
                                  </w:r>
                                  <w:r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 xml:space="preserve"> Database management</w:t>
                                  </w:r>
                                  <w:r w:rsidR="00E767A4">
                                    <w:rPr>
                                      <w:rFonts w:eastAsia="Times New Roman" w:cs="Arial"/>
                                      <w:color w:val="262626" w:themeColor="text1" w:themeTint="D9"/>
                                      <w:lang w:val="en-GB" w:eastAsia="bg-BG"/>
                                    </w:rPr>
                                    <w:t xml:space="preserve"> &amp; B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725C3E" id="Groupe 53" o:spid="_x0000_s1042" style="position:absolute;margin-left:332.35pt;margin-top:213.55pt;width:185pt;height:185.4pt;z-index:251722752;mso-width-relative:margin;mso-height-relative:margin" coordorigin="-820" coordsize="23500,235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">
                <v:shape id="Text Box 22" o:spid="_x0000_s1043" type="#_x0000_t202" style="position:absolute;left:228;top:12649;width:20930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6CECA8EF" w14:textId="64070340" w:rsidR="00BE7041" w:rsidRPr="006C00F3" w:rsidRDefault="00A538F2" w:rsidP="00BE7041">
                        <w:pPr>
                          <w:spacing w:after="0"/>
                          <w:jc w:val="center"/>
                          <w:rPr>
                            <w:color w:val="262626" w:themeColor="text1" w:themeTint="D9"/>
                          </w:rPr>
                        </w:pPr>
                        <w:r>
                          <w:rPr>
                            <w:rFonts w:eastAsia="Times New Roman" w:cs="Arial"/>
                            <w:color w:val="262626" w:themeColor="text1" w:themeTint="D9"/>
                            <w:lang w:eastAsia="bg-BG"/>
                          </w:rPr>
                          <w:t>Word, PowerPoint, Access, Excel</w:t>
                        </w:r>
                        <w:r w:rsidR="00BE7041" w:rsidRPr="006C00F3">
                          <w:rPr>
                            <w:rFonts w:eastAsia="Times New Roman" w:cs="Arial"/>
                            <w:color w:val="262626" w:themeColor="text1" w:themeTint="D9"/>
                            <w:lang w:eastAsia="bg-BG"/>
                          </w:rPr>
                          <w:br/>
                        </w:r>
                        <w:r w:rsidR="00BE7041" w:rsidRPr="006C00F3">
                          <w:rPr>
                            <w:rFonts w:eastAsia="Times New Roman" w:cs="Arial"/>
                            <w:color w:val="262626" w:themeColor="text1" w:themeTint="D9"/>
                            <w:lang w:eastAsia="bg-BG"/>
                          </w:rPr>
                          <w:br/>
                        </w:r>
                      </w:p>
                    </w:txbxContent>
                  </v:textbox>
                </v:shape>
                <v:group id="Groupe 52" o:spid="_x0000_s1044" style="position:absolute;left:-820;width:23499;height:23546" coordorigin="-820" coordsize="23500,23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Text Box 30" o:spid="_x0000_s1045" type="#_x0000_t202" style="position:absolute;left:228;top:8972;width:20930;height:43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  <v:textbox>
                      <w:txbxContent>
                        <w:p w14:paraId="2F2BC991" w14:textId="13FAB24F" w:rsidR="00BE7041" w:rsidRPr="006C00F3" w:rsidRDefault="008E1E8A" w:rsidP="00A538F2">
                          <w:pPr>
                            <w:spacing w:after="0" w:line="240" w:lineRule="auto"/>
                            <w:jc w:val="center"/>
                            <w:rPr>
                              <w:color w:val="262626" w:themeColor="text1" w:themeTint="D9"/>
                            </w:rPr>
                          </w:pPr>
                          <w:r w:rsidRPr="00A538F2">
                            <w:rPr>
                              <w:rFonts w:eastAsia="Times New Roman" w:cs="Arial"/>
                              <w:color w:val="262626" w:themeColor="text1" w:themeTint="D9"/>
                              <w:lang w:val="en-GB" w:eastAsia="bg-BG"/>
                            </w:rPr>
                            <w:t>VBA, SQL, HTML, CSS, PHP</w:t>
                          </w:r>
                          <w:r w:rsidR="00BE7041" w:rsidRPr="006C00F3">
                            <w:rPr>
                              <w:rFonts w:eastAsia="Times New Roman" w:cs="Arial"/>
                              <w:color w:val="262626" w:themeColor="text1" w:themeTint="D9"/>
                              <w:lang w:eastAsia="bg-BG"/>
                            </w:rPr>
                            <w:br/>
                          </w:r>
                          <w:r w:rsidR="00BE7041" w:rsidRPr="006C00F3">
                            <w:rPr>
                              <w:rFonts w:eastAsia="Times New Roman" w:cs="Arial"/>
                              <w:color w:val="262626" w:themeColor="text1" w:themeTint="D9"/>
                              <w:lang w:eastAsia="bg-BG"/>
                            </w:rPr>
                            <w:br/>
                          </w:r>
                        </w:p>
                      </w:txbxContent>
                    </v:textbox>
                  </v:shape>
                  <v:group id="Groupe 51" o:spid="_x0000_s1046" style="position:absolute;left:-820;width:23499;height:23546" coordorigin="-820" coordsize="23500,235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  <v:group id="Groupe 50" o:spid="_x0000_s1047" style="position:absolute;left:1123;width:18479;height:3143" coordsize="18478,31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rect id="Rectangle 24" o:spid="_x0000_s1048" style="position:absolute;top:330;width:18478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" fillcolor="#5a5a5a [2109]" stroked="f" strokeweight="1pt"/>
                      <v:shape id="Text Box 16" o:spid="_x0000_s1049" type="#_x0000_t202" style="position:absolute;left:3048;width:12573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      <v:textbox>
                          <w:txbxContent>
                            <w:p w14:paraId="10263ED9" w14:textId="77777777" w:rsidR="003301C1" w:rsidRPr="00F20C9B" w:rsidRDefault="00803B1C" w:rsidP="003301C1">
                              <w:pPr>
                                <w:jc w:val="center"/>
                                <w:rPr>
                                  <w:rFonts w:ascii="Dense" w:hAnsi="Dense"/>
                                  <w:color w:val="FFFFFF" w:themeColor="background1"/>
                                  <w:spacing w:val="50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Dense" w:hAnsi="Dense"/>
                                  <w:color w:val="FFFFFF" w:themeColor="background1"/>
                                  <w:spacing w:val="50"/>
                                  <w:sz w:val="32"/>
                                  <w:szCs w:val="32"/>
                                </w:rPr>
                                <w:t>SKILLS</w:t>
                              </w:r>
                            </w:p>
                          </w:txbxContent>
                        </v:textbox>
                      </v:shape>
                    </v:group>
                    <v:shape id="_x0000_s1050" type="#_x0000_t202" style="position:absolute;top:3936;width:20929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    <v:textbox>
                        <w:txbxContent>
                          <w:p w14:paraId="0327FFEC" w14:textId="34BBCB48" w:rsidR="00BE7041" w:rsidRPr="008E1E8A" w:rsidRDefault="008E1E8A" w:rsidP="00A538F2">
                            <w:pPr>
                              <w:spacing w:after="0" w:line="240" w:lineRule="auto"/>
                              <w:jc w:val="center"/>
                              <w:rPr>
                                <w:color w:val="262626" w:themeColor="text1" w:themeTint="D9"/>
                                <w:lang w:val="en-GB"/>
                              </w:rPr>
                            </w:pPr>
                            <w:r w:rsidRPr="008E1E8A"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 xml:space="preserve">R, SAS, Access, </w:t>
                            </w:r>
                            <w:proofErr w:type="spellStart"/>
                            <w:r w:rsidRPr="008E1E8A"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>Qgis</w:t>
                            </w:r>
                            <w:proofErr w:type="spellEnd"/>
                            <w:r w:rsidRPr="008E1E8A"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 xml:space="preserve">, </w:t>
                            </w:r>
                            <w:proofErr w:type="spellStart"/>
                            <w:r w:rsidRPr="008E1E8A"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>R</w:t>
                            </w:r>
                            <w:r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>shiny</w:t>
                            </w:r>
                            <w:proofErr w:type="spellEnd"/>
                            <w:r w:rsidR="00A538F2"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>, Tableau, SPSS</w:t>
                            </w:r>
                            <w:r w:rsidR="00E767A4"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 xml:space="preserve">, </w:t>
                            </w:r>
                            <w:proofErr w:type="spellStart"/>
                            <w:r w:rsidR="00E767A4"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>PowerBI</w:t>
                            </w:r>
                            <w:proofErr w:type="spellEnd"/>
                          </w:p>
                        </w:txbxContent>
                      </v:textbox>
                    </v:shape>
                    <v:shape id="_x0000_s1051" type="#_x0000_t202" style="position:absolute;left:-820;top:15545;width:23499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    <v:textbox>
                        <w:txbxContent>
                          <w:p w14:paraId="5298EDFB" w14:textId="1BFF33A4" w:rsidR="00BE7041" w:rsidRPr="00A538F2" w:rsidRDefault="00A538F2" w:rsidP="00582DB3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A538F2"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>Data analysis, Probability,</w:t>
                            </w:r>
                            <w:r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 xml:space="preserve"> Time-series,</w:t>
                            </w:r>
                            <w:r w:rsidRPr="00A538F2"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 xml:space="preserve"> </w:t>
                            </w:r>
                            <w:r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>D</w:t>
                            </w:r>
                            <w:r w:rsidRPr="00A538F2"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>ata</w:t>
                            </w:r>
                            <w:r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 xml:space="preserve"> mining</w:t>
                            </w:r>
                            <w:r w:rsidRPr="00A538F2"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>,</w:t>
                            </w:r>
                            <w:r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 xml:space="preserve"> Database management</w:t>
                            </w:r>
                            <w:r w:rsidR="00E767A4"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 xml:space="preserve"> &amp; BI</w:t>
                            </w:r>
                          </w:p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59616" behindDoc="0" locked="0" layoutInCell="1" allowOverlap="1" wp14:anchorId="2752A8F3" wp14:editId="39ECFACC">
                <wp:simplePos x="0" y="0"/>
                <wp:positionH relativeFrom="column">
                  <wp:posOffset>4121785</wp:posOffset>
                </wp:positionH>
                <wp:positionV relativeFrom="paragraph">
                  <wp:posOffset>1134745</wp:posOffset>
                </wp:positionV>
                <wp:extent cx="2641600" cy="1478280"/>
                <wp:effectExtent l="0" t="0" r="0" b="7620"/>
                <wp:wrapNone/>
                <wp:docPr id="71" name="Groupe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41600" cy="1478280"/>
                          <a:chOff x="0" y="0"/>
                          <a:chExt cx="2641963" cy="1503117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143" y="1206481"/>
                            <a:ext cx="165100" cy="1625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g:grpSp>
                        <wpg:cNvPr id="70" name="Groupe 70"/>
                        <wpg:cNvGrpSpPr/>
                        <wpg:grpSpPr>
                          <a:xfrm>
                            <a:off x="0" y="0"/>
                            <a:ext cx="2168615" cy="1281720"/>
                            <a:chOff x="0" y="0"/>
                            <a:chExt cx="2168615" cy="1281720"/>
                          </a:xfrm>
                        </wpg:grpSpPr>
                        <pic:pic xmlns:pic="http://schemas.openxmlformats.org/drawingml/2006/picture">
                          <pic:nvPicPr>
                            <pic:cNvPr id="15" name="Picture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6285" y="660400"/>
                              <a:ext cx="144780" cy="197485"/>
                            </a:xfrm>
                            <a:prstGeom prst="rect">
                              <a:avLst/>
                            </a:prstGeom>
                            <a:noFill/>
                          </pic:spPr>
                        </pic:pic>
                        <wpg:grpSp>
                          <wpg:cNvPr id="69" name="Groupe 69"/>
                          <wpg:cNvGrpSpPr/>
                          <wpg:grpSpPr>
                            <a:xfrm>
                              <a:off x="0" y="0"/>
                              <a:ext cx="2168615" cy="613954"/>
                              <a:chOff x="0" y="0"/>
                              <a:chExt cx="2168615" cy="613954"/>
                            </a:xfrm>
                          </wpg:grpSpPr>
                          <pic:pic xmlns:pic="http://schemas.openxmlformats.org/drawingml/2006/picture">
                            <pic:nvPicPr>
                              <pic:cNvPr id="11" name="Picture 1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362857"/>
                                <a:ext cx="186690" cy="134620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  <pic:pic xmlns:pic="http://schemas.openxmlformats.org/drawingml/2006/picture">
                            <pic:nvPicPr>
                              <pic:cNvPr id="12" name="Picture 12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8143" y="10886"/>
                                <a:ext cx="170180" cy="179705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  <wps:wsp>
                            <wps:cNvPr id="34" name="Text Box 18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20765" y="0"/>
                                <a:ext cx="1586230" cy="3213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27AB80C" w14:textId="199E1EEA" w:rsidR="00E8386B" w:rsidRPr="00925075" w:rsidRDefault="00CF0197" w:rsidP="00E8386B">
                                  <w:pPr>
                                    <w:rPr>
                                      <w:rFonts w:eastAsia="Calibri" w:cs="Tahoma"/>
                                      <w:color w:val="262626" w:themeColor="text1" w:themeTint="D9"/>
                                    </w:rPr>
                                  </w:pPr>
                                  <w:r>
                                    <w:rPr>
                                      <w:rFonts w:eastAsia="Calibri" w:cs="Tahoma"/>
                                      <w:color w:val="262626" w:themeColor="text1" w:themeTint="D9"/>
                                    </w:rPr>
                                    <w:t>+33 6 95 33 20 23</w:t>
                                  </w:r>
                                </w:p>
                                <w:p w14:paraId="68F3AB74" w14:textId="77777777" w:rsidR="00E8386B" w:rsidRPr="00925075" w:rsidRDefault="00E8386B" w:rsidP="00E8386B"/>
                                <w:p w14:paraId="67056E29" w14:textId="77777777" w:rsidR="00E8386B" w:rsidRPr="00925075" w:rsidRDefault="00E8386B" w:rsidP="00E8386B"/>
                                <w:p w14:paraId="565FFFBF" w14:textId="77777777" w:rsidR="00AF2608" w:rsidRDefault="00AF2608" w:rsidP="00E8386B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5" name="Text Box 19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20765" y="295819"/>
                                <a:ext cx="1847850" cy="31813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254E2B0" w14:textId="6874C141" w:rsidR="00AF2608" w:rsidRPr="00CF0197" w:rsidRDefault="008E1E8A" w:rsidP="00AF2608">
                                  <w:pPr>
                                    <w:rPr>
                                      <w:rFonts w:eastAsia="Times New Roman" w:cs="Tahoma"/>
                                      <w:color w:val="262626" w:themeColor="text1" w:themeTint="D9"/>
                                      <w:lang w:val="fr-FR"/>
                                    </w:rPr>
                                  </w:pPr>
                                  <w:r>
                                    <w:rPr>
                                      <w:rFonts w:eastAsia="Calibri" w:cs="Tahoma"/>
                                      <w:color w:val="262626" w:themeColor="text1" w:themeTint="D9"/>
                                      <w:lang w:val="fr-FR"/>
                                    </w:rPr>
                                    <w:t>m</w:t>
                                  </w:r>
                                  <w:r w:rsidR="00CF0197">
                                    <w:rPr>
                                      <w:rFonts w:eastAsia="Calibri" w:cs="Tahoma"/>
                                      <w:color w:val="262626" w:themeColor="text1" w:themeTint="D9"/>
                                      <w:lang w:val="fr-FR"/>
                                    </w:rPr>
                                    <w:t>organ2</w:t>
                                  </w:r>
                                  <w:r>
                                    <w:rPr>
                                      <w:rFonts w:eastAsia="Calibri" w:cs="Tahoma"/>
                                      <w:color w:val="262626" w:themeColor="text1" w:themeTint="D9"/>
                                      <w:lang w:val="fr-FR"/>
                                    </w:rPr>
                                    <w:t>509@live.f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33" name="Text Box 2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5582" y="526839"/>
                              <a:ext cx="1725295" cy="7548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0A8181" w14:textId="77777777" w:rsidR="00C64BF5" w:rsidRDefault="00C64BF5" w:rsidP="00C64BF5">
                                <w:pPr>
                                  <w:spacing w:after="0" w:line="240" w:lineRule="auto"/>
                                  <w:rPr>
                                    <w:rFonts w:eastAsia="Calibri" w:cs="Tahoma"/>
                                    <w:color w:val="262626" w:themeColor="text1" w:themeTint="D9"/>
                                    <w:lang w:val="fr-FR"/>
                                  </w:rPr>
                                </w:pPr>
                                <w:r>
                                  <w:rPr>
                                    <w:rFonts w:eastAsia="Calibri" w:cs="Tahoma"/>
                                    <w:color w:val="262626" w:themeColor="text1" w:themeTint="D9"/>
                                    <w:lang w:val="fr-FR"/>
                                  </w:rPr>
                                  <w:t xml:space="preserve">3, rue sainte </w:t>
                                </w:r>
                                <w:proofErr w:type="spellStart"/>
                                <w:r>
                                  <w:rPr>
                                    <w:rFonts w:eastAsia="Calibri" w:cs="Tahoma"/>
                                    <w:color w:val="262626" w:themeColor="text1" w:themeTint="D9"/>
                                    <w:lang w:val="fr-FR"/>
                                  </w:rPr>
                                  <w:t>catherine</w:t>
                                </w:r>
                                <w:proofErr w:type="spellEnd"/>
                                <w:r>
                                  <w:rPr>
                                    <w:rFonts w:eastAsia="Calibri" w:cs="Tahoma"/>
                                    <w:color w:val="262626" w:themeColor="text1" w:themeTint="D9"/>
                                    <w:lang w:val="fr-FR"/>
                                  </w:rPr>
                                  <w:t xml:space="preserve"> </w:t>
                                </w:r>
                              </w:p>
                              <w:p w14:paraId="5D1A14A1" w14:textId="77777777" w:rsidR="00C64BF5" w:rsidRDefault="00C64BF5" w:rsidP="00C64BF5">
                                <w:pPr>
                                  <w:spacing w:after="0" w:line="240" w:lineRule="auto"/>
                                  <w:rPr>
                                    <w:rFonts w:eastAsia="Calibri" w:cs="Tahoma"/>
                                    <w:color w:val="262626" w:themeColor="text1" w:themeTint="D9"/>
                                    <w:lang w:val="fr-FR"/>
                                  </w:rPr>
                                </w:pPr>
                                <w:r>
                                  <w:rPr>
                                    <w:rFonts w:eastAsia="Calibri" w:cs="Tahoma"/>
                                    <w:color w:val="262626" w:themeColor="text1" w:themeTint="D9"/>
                                    <w:lang w:val="fr-FR"/>
                                  </w:rPr>
                                  <w:t>56 000 Vannes</w:t>
                                </w:r>
                              </w:p>
                              <w:p w14:paraId="1C177D59" w14:textId="086703D9" w:rsidR="008D649F" w:rsidRPr="008D649F" w:rsidRDefault="00C64BF5" w:rsidP="00C64BF5">
                                <w:pPr>
                                  <w:spacing w:after="0" w:line="240" w:lineRule="auto"/>
                                  <w:rPr>
                                    <w:rFonts w:eastAsia="Calibri" w:cs="Tahoma"/>
                                    <w:color w:val="262626" w:themeColor="text1" w:themeTint="D9"/>
                                    <w:lang w:val="fr-FR"/>
                                  </w:rPr>
                                </w:pPr>
                                <w:r>
                                  <w:rPr>
                                    <w:rFonts w:eastAsia="Calibri" w:cs="Tahoma"/>
                                    <w:color w:val="262626" w:themeColor="text1" w:themeTint="D9"/>
                                    <w:lang w:val="fr-FR"/>
                                  </w:rPr>
                                  <w:t>France</w:t>
                                </w:r>
                                <w:r w:rsidR="008D649F">
                                  <w:rPr>
                                    <w:rFonts w:eastAsia="Calibri" w:cs="Tahoma"/>
                                    <w:color w:val="262626" w:themeColor="text1" w:themeTint="D9"/>
                                    <w:lang w:val="fr-FR"/>
                                  </w:rPr>
                                  <w:t xml:space="preserve"> </w:t>
                                </w:r>
                              </w:p>
                              <w:p w14:paraId="6905F114" w14:textId="77777777" w:rsidR="00E8386B" w:rsidRPr="00CF0197" w:rsidRDefault="00E8386B" w:rsidP="00E8386B">
                                <w:pPr>
                                  <w:rPr>
                                    <w:rFonts w:eastAsia="Calibri" w:cs="Tahoma"/>
                                    <w:color w:val="262626" w:themeColor="text1" w:themeTint="D9"/>
                                    <w:lang w:val="fr-FR"/>
                                  </w:rPr>
                                </w:pPr>
                              </w:p>
                              <w:p w14:paraId="23FE6B6D" w14:textId="77777777" w:rsidR="00AF2608" w:rsidRPr="00CF0197" w:rsidRDefault="00AF2608" w:rsidP="00E8386B">
                                <w:pPr>
                                  <w:rPr>
                                    <w:rFonts w:eastAsia="Calibri" w:cs="Tahoma"/>
                                    <w:color w:val="262626" w:themeColor="text1" w:themeTint="D9"/>
                                    <w:lang w:val="fr-FR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4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322943" y="1166567"/>
                            <a:ext cx="2319020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95E60D" w14:textId="17E6DCEE" w:rsidR="00AF2608" w:rsidRPr="00666068" w:rsidRDefault="001F6146" w:rsidP="00AF2608">
                              <w:pPr>
                                <w:rPr>
                                  <w:rFonts w:eastAsia="Calibri" w:cs="Tahoma"/>
                                  <w:color w:val="262626" w:themeColor="text1" w:themeTint="D9"/>
                                </w:rPr>
                              </w:pPr>
                              <w:r>
                                <w:rPr>
                                  <w:rFonts w:eastAsia="Calibri" w:cs="Tahoma"/>
                                  <w:color w:val="262626" w:themeColor="text1" w:themeTint="D9"/>
                                </w:rPr>
                                <w:t>L</w:t>
                              </w:r>
                              <w:r w:rsidRPr="001F6146">
                                <w:rPr>
                                  <w:rFonts w:eastAsia="Calibri" w:cs="Tahoma"/>
                                  <w:color w:val="262626" w:themeColor="text1" w:themeTint="D9"/>
                                </w:rPr>
                                <w:t>inkedin.com/in/</w:t>
                              </w:r>
                              <w:proofErr w:type="spellStart"/>
                              <w:r w:rsidRPr="001F6146">
                                <w:rPr>
                                  <w:rFonts w:eastAsia="Calibri" w:cs="Tahoma"/>
                                  <w:color w:val="262626" w:themeColor="text1" w:themeTint="D9"/>
                                </w:rPr>
                                <w:t>morgancab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52A8F3" id="Groupe 71" o:spid="_x0000_s1052" style="position:absolute;margin-left:324.55pt;margin-top:89.35pt;width:208pt;height:116.4pt;z-index:251759616;mso-height-relative:margin" coordsize="26419,150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53" type="#_x0000_t75" style="position:absolute;left:181;top:12064;width:1651;height:16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">
                  <v:imagedata r:id="rId11" o:title=""/>
                </v:shape>
                <v:group id="Groupe 70" o:spid="_x0000_s1054" style="position:absolute;width:21686;height:12817" coordsize="21686,128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<v:shape id="Picture 15" o:spid="_x0000_s1055" type="#_x0000_t75" style="position:absolute;left:362;top:6604;width:1448;height:19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">
                    <v:imagedata r:id="rId12" o:title=""/>
                  </v:shape>
                  <v:group id="Groupe 69" o:spid="_x0000_s1056" style="position:absolute;width:21686;height:6139" coordsize="21686,61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  <v:shape id="Picture 11" o:spid="_x0000_s1057" type="#_x0000_t75" style="position:absolute;top:3628;width:1866;height:1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">
                      <v:imagedata r:id="rId13" o:title=""/>
                    </v:shape>
                    <v:shape id="Picture 12" o:spid="_x0000_s1058" type="#_x0000_t75" style="position:absolute;left:181;top:108;width:1702;height:1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">
                      <v:imagedata r:id="rId14" o:title=""/>
                    </v:shape>
                    <v:shape id="Text Box 18" o:spid="_x0000_s1059" type="#_x0000_t202" style="position:absolute;left:3207;width:15862;height:3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    <v:textbox>
                        <w:txbxContent>
                          <w:p w14:paraId="727AB80C" w14:textId="199E1EEA" w:rsidR="00E8386B" w:rsidRPr="00925075" w:rsidRDefault="00CF0197" w:rsidP="00E8386B">
                            <w:pP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</w:pPr>
                            <w:r>
                              <w:rPr>
                                <w:rFonts w:eastAsia="Calibri" w:cs="Tahoma"/>
                                <w:color w:val="262626" w:themeColor="text1" w:themeTint="D9"/>
                              </w:rPr>
                              <w:t>+33 6 95 33 20 23</w:t>
                            </w:r>
                          </w:p>
                          <w:p w14:paraId="68F3AB74" w14:textId="77777777" w:rsidR="00E8386B" w:rsidRPr="00925075" w:rsidRDefault="00E8386B" w:rsidP="00E8386B"/>
                          <w:p w14:paraId="67056E29" w14:textId="77777777" w:rsidR="00E8386B" w:rsidRPr="00925075" w:rsidRDefault="00E8386B" w:rsidP="00E8386B"/>
                          <w:p w14:paraId="565FFFBF" w14:textId="77777777" w:rsidR="00AF2608" w:rsidRDefault="00AF2608" w:rsidP="00E8386B"/>
                        </w:txbxContent>
                      </v:textbox>
                    </v:shape>
                    <v:shape id="Text Box 19" o:spid="_x0000_s1060" type="#_x0000_t202" style="position:absolute;left:3207;top:2958;width:18479;height:3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    <v:textbox>
                        <w:txbxContent>
                          <w:p w14:paraId="7254E2B0" w14:textId="6874C141" w:rsidR="00AF2608" w:rsidRPr="00CF0197" w:rsidRDefault="008E1E8A" w:rsidP="00AF2608">
                            <w:pPr>
                              <w:rPr>
                                <w:rFonts w:eastAsia="Times New Roman" w:cs="Tahoma"/>
                                <w:color w:val="262626" w:themeColor="text1" w:themeTint="D9"/>
                                <w:lang w:val="fr-FR"/>
                              </w:rPr>
                            </w:pPr>
                            <w:r>
                              <w:rPr>
                                <w:rFonts w:eastAsia="Calibri" w:cs="Tahoma"/>
                                <w:color w:val="262626" w:themeColor="text1" w:themeTint="D9"/>
                                <w:lang w:val="fr-FR"/>
                              </w:rPr>
                              <w:t>m</w:t>
                            </w:r>
                            <w:r w:rsidR="00CF0197">
                              <w:rPr>
                                <w:rFonts w:eastAsia="Calibri" w:cs="Tahoma"/>
                                <w:color w:val="262626" w:themeColor="text1" w:themeTint="D9"/>
                                <w:lang w:val="fr-FR"/>
                              </w:rPr>
                              <w:t>organ2</w:t>
                            </w:r>
                            <w:r>
                              <w:rPr>
                                <w:rFonts w:eastAsia="Calibri" w:cs="Tahoma"/>
                                <w:color w:val="262626" w:themeColor="text1" w:themeTint="D9"/>
                                <w:lang w:val="fr-FR"/>
                              </w:rPr>
                              <w:t>509@live.fr</w:t>
                            </w:r>
                          </w:p>
                        </w:txbxContent>
                      </v:textbox>
                    </v:shape>
                  </v:group>
                  <v:shape id="Text Box 20" o:spid="_x0000_s1061" type="#_x0000_t202" style="position:absolute;left:3255;top:5268;width:17253;height:7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  <v:textbox>
                      <w:txbxContent>
                        <w:p w14:paraId="000A8181" w14:textId="77777777" w:rsidR="00C64BF5" w:rsidRDefault="00C64BF5" w:rsidP="00C64BF5">
                          <w:pPr>
                            <w:spacing w:after="0" w:line="240" w:lineRule="auto"/>
                            <w:rPr>
                              <w:rFonts w:eastAsia="Calibri" w:cs="Tahoma"/>
                              <w:color w:val="262626" w:themeColor="text1" w:themeTint="D9"/>
                              <w:lang w:val="fr-FR"/>
                            </w:rPr>
                          </w:pPr>
                          <w:r>
                            <w:rPr>
                              <w:rFonts w:eastAsia="Calibri" w:cs="Tahoma"/>
                              <w:color w:val="262626" w:themeColor="text1" w:themeTint="D9"/>
                              <w:lang w:val="fr-FR"/>
                            </w:rPr>
                            <w:t xml:space="preserve">3, rue sainte </w:t>
                          </w:r>
                          <w:proofErr w:type="spellStart"/>
                          <w:r>
                            <w:rPr>
                              <w:rFonts w:eastAsia="Calibri" w:cs="Tahoma"/>
                              <w:color w:val="262626" w:themeColor="text1" w:themeTint="D9"/>
                              <w:lang w:val="fr-FR"/>
                            </w:rPr>
                            <w:t>catherine</w:t>
                          </w:r>
                          <w:proofErr w:type="spellEnd"/>
                          <w:r>
                            <w:rPr>
                              <w:rFonts w:eastAsia="Calibri" w:cs="Tahoma"/>
                              <w:color w:val="262626" w:themeColor="text1" w:themeTint="D9"/>
                              <w:lang w:val="fr-FR"/>
                            </w:rPr>
                            <w:t xml:space="preserve"> </w:t>
                          </w:r>
                        </w:p>
                        <w:p w14:paraId="5D1A14A1" w14:textId="77777777" w:rsidR="00C64BF5" w:rsidRDefault="00C64BF5" w:rsidP="00C64BF5">
                          <w:pPr>
                            <w:spacing w:after="0" w:line="240" w:lineRule="auto"/>
                            <w:rPr>
                              <w:rFonts w:eastAsia="Calibri" w:cs="Tahoma"/>
                              <w:color w:val="262626" w:themeColor="text1" w:themeTint="D9"/>
                              <w:lang w:val="fr-FR"/>
                            </w:rPr>
                          </w:pPr>
                          <w:r>
                            <w:rPr>
                              <w:rFonts w:eastAsia="Calibri" w:cs="Tahoma"/>
                              <w:color w:val="262626" w:themeColor="text1" w:themeTint="D9"/>
                              <w:lang w:val="fr-FR"/>
                            </w:rPr>
                            <w:t>56 000 Vannes</w:t>
                          </w:r>
                        </w:p>
                        <w:p w14:paraId="1C177D59" w14:textId="086703D9" w:rsidR="008D649F" w:rsidRPr="008D649F" w:rsidRDefault="00C64BF5" w:rsidP="00C64BF5">
                          <w:pPr>
                            <w:spacing w:after="0" w:line="240" w:lineRule="auto"/>
                            <w:rPr>
                              <w:rFonts w:eastAsia="Calibri" w:cs="Tahoma"/>
                              <w:color w:val="262626" w:themeColor="text1" w:themeTint="D9"/>
                              <w:lang w:val="fr-FR"/>
                            </w:rPr>
                          </w:pPr>
                          <w:r>
                            <w:rPr>
                              <w:rFonts w:eastAsia="Calibri" w:cs="Tahoma"/>
                              <w:color w:val="262626" w:themeColor="text1" w:themeTint="D9"/>
                              <w:lang w:val="fr-FR"/>
                            </w:rPr>
                            <w:t>France</w:t>
                          </w:r>
                          <w:r w:rsidR="008D649F">
                            <w:rPr>
                              <w:rFonts w:eastAsia="Calibri" w:cs="Tahoma"/>
                              <w:color w:val="262626" w:themeColor="text1" w:themeTint="D9"/>
                              <w:lang w:val="fr-FR"/>
                            </w:rPr>
                            <w:t xml:space="preserve"> </w:t>
                          </w:r>
                        </w:p>
                        <w:p w14:paraId="6905F114" w14:textId="77777777" w:rsidR="00E8386B" w:rsidRPr="00CF0197" w:rsidRDefault="00E8386B" w:rsidP="00E8386B">
                          <w:pPr>
                            <w:rPr>
                              <w:rFonts w:eastAsia="Calibri" w:cs="Tahoma"/>
                              <w:color w:val="262626" w:themeColor="text1" w:themeTint="D9"/>
                              <w:lang w:val="fr-FR"/>
                            </w:rPr>
                          </w:pPr>
                        </w:p>
                        <w:p w14:paraId="23FE6B6D" w14:textId="77777777" w:rsidR="00AF2608" w:rsidRPr="00CF0197" w:rsidRDefault="00AF2608" w:rsidP="00E8386B">
                          <w:pPr>
                            <w:rPr>
                              <w:rFonts w:eastAsia="Calibri" w:cs="Tahoma"/>
                              <w:color w:val="262626" w:themeColor="text1" w:themeTint="D9"/>
                              <w:lang w:val="fr-FR"/>
                            </w:rPr>
                          </w:pPr>
                        </w:p>
                      </w:txbxContent>
                    </v:textbox>
                  </v:shape>
                </v:group>
                <v:shape id="Text Box 21" o:spid="_x0000_s1062" type="#_x0000_t202" style="position:absolute;left:3229;top:11665;width:23190;height:3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5B95E60D" w14:textId="17E6DCEE" w:rsidR="00AF2608" w:rsidRPr="00666068" w:rsidRDefault="001F6146" w:rsidP="00AF2608">
                        <w:pPr>
                          <w:rPr>
                            <w:rFonts w:eastAsia="Calibri" w:cs="Tahoma"/>
                            <w:color w:val="262626" w:themeColor="text1" w:themeTint="D9"/>
                          </w:rPr>
                        </w:pPr>
                        <w:r>
                          <w:rPr>
                            <w:rFonts w:eastAsia="Calibri" w:cs="Tahoma"/>
                            <w:color w:val="262626" w:themeColor="text1" w:themeTint="D9"/>
                          </w:rPr>
                          <w:t>L</w:t>
                        </w:r>
                        <w:r w:rsidRPr="001F6146">
                          <w:rPr>
                            <w:rFonts w:eastAsia="Calibri" w:cs="Tahoma"/>
                            <w:color w:val="262626" w:themeColor="text1" w:themeTint="D9"/>
                          </w:rPr>
                          <w:t>inkedin.com/in/</w:t>
                        </w:r>
                        <w:proofErr w:type="spellStart"/>
                        <w:r w:rsidRPr="001F6146">
                          <w:rPr>
                            <w:rFonts w:eastAsia="Calibri" w:cs="Tahoma"/>
                            <w:color w:val="262626" w:themeColor="text1" w:themeTint="D9"/>
                          </w:rPr>
                          <w:t>morgancab</w:t>
                        </w:r>
                        <w:proofErr w:type="spellEnd"/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54496" behindDoc="0" locked="0" layoutInCell="1" allowOverlap="1" wp14:anchorId="4C8DC14D" wp14:editId="58C1BF68">
                <wp:simplePos x="0" y="0"/>
                <wp:positionH relativeFrom="column">
                  <wp:posOffset>-623570</wp:posOffset>
                </wp:positionH>
                <wp:positionV relativeFrom="paragraph">
                  <wp:posOffset>7491730</wp:posOffset>
                </wp:positionV>
                <wp:extent cx="7109460" cy="932180"/>
                <wp:effectExtent l="0" t="0" r="0" b="1270"/>
                <wp:wrapNone/>
                <wp:docPr id="62" name="Groupe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09460" cy="932180"/>
                          <a:chOff x="0" y="38100"/>
                          <a:chExt cx="7109732" cy="770174"/>
                        </a:xfrm>
                      </wpg:grpSpPr>
                      <wpg:grpSp>
                        <wpg:cNvPr id="63" name="Groupe 63"/>
                        <wpg:cNvGrpSpPr/>
                        <wpg:grpSpPr>
                          <a:xfrm>
                            <a:off x="0" y="38100"/>
                            <a:ext cx="7109732" cy="333375"/>
                            <a:chOff x="0" y="38100"/>
                            <a:chExt cx="7109732" cy="333375"/>
                          </a:xfrm>
                        </wpg:grpSpPr>
                        <wps:wsp>
                          <wps:cNvPr id="64" name="Text Box 22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38100"/>
                              <a:ext cx="1317172" cy="2612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BBCBF0A" w14:textId="3FC28193" w:rsidR="00E17FEA" w:rsidRPr="004906DC" w:rsidRDefault="00701DFD" w:rsidP="00E17FEA">
                                <w:pPr>
                                  <w:spacing w:after="0"/>
                                  <w:rPr>
                                    <w:rFonts w:cs="Tahoma"/>
                                    <w:color w:val="404040" w:themeColor="text1" w:themeTint="BF"/>
                                  </w:rPr>
                                </w:pPr>
                                <w:r>
                                  <w:rPr>
                                    <w:rFonts w:cs="Tahoma"/>
                                    <w:color w:val="262626" w:themeColor="text1" w:themeTint="D9"/>
                                  </w:rPr>
                                  <w:t>May</w:t>
                                </w:r>
                                <w:r w:rsidR="00E3203D">
                                  <w:rPr>
                                    <w:rFonts w:cs="Tahoma"/>
                                    <w:color w:val="262626" w:themeColor="text1" w:themeTint="D9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cs="Tahoma"/>
                                    <w:color w:val="262626" w:themeColor="text1" w:themeTint="D9"/>
                                  </w:rPr>
                                  <w:t>Aug</w:t>
                                </w:r>
                                <w:r w:rsidR="00E17FEA">
                                  <w:rPr>
                                    <w:rFonts w:cs="Tahoma"/>
                                    <w:color w:val="262626" w:themeColor="text1" w:themeTint="D9"/>
                                  </w:rPr>
                                  <w:t xml:space="preserve"> 20</w:t>
                                </w:r>
                                <w:r>
                                  <w:rPr>
                                    <w:rFonts w:cs="Tahoma"/>
                                    <w:color w:val="262626" w:themeColor="text1" w:themeTint="D9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" name="Straight Connector 22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2529" y="304800"/>
                              <a:ext cx="108775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6" name="Text Box 23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04257" y="38100"/>
                              <a:ext cx="5705475" cy="3333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2F9A433" w14:textId="2021D12A" w:rsidR="00E17FEA" w:rsidRPr="00E145D4" w:rsidRDefault="00701DFD" w:rsidP="00E17FEA">
                                <w:pPr>
                                  <w:spacing w:after="0"/>
                                  <w:rPr>
                                    <w:rFonts w:cs="Tahoma"/>
                                    <w:color w:val="404040" w:themeColor="text1" w:themeTint="BF"/>
                                  </w:rPr>
                                </w:pPr>
                                <w:r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Data scientist intern</w:t>
                                </w:r>
                                <w:r w:rsidR="00E17FEA" w:rsidRPr="007E1D23"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="00E17FEA"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/ </w:t>
                                </w:r>
                                <w:proofErr w:type="spellStart"/>
                                <w:r w:rsidR="008D649F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LuggageHero</w:t>
                                </w:r>
                                <w:proofErr w:type="spellEnd"/>
                                <w:r w:rsidR="008D649F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="0003684F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/</w:t>
                                </w:r>
                                <w:r w:rsidR="0003684F" w:rsidRPr="007E1D23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="0003684F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Copenhagen</w:t>
                                </w:r>
                                <w:r w:rsidR="00E17FEA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,</w:t>
                                </w:r>
                                <w:r w:rsidR="002C3916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="008D649F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Denmark</w:t>
                                </w:r>
                                <w:r w:rsidR="00E17FEA" w:rsidRPr="007E1D23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67" name="Text Box 231"/>
                        <wps:cNvSpPr txBox="1">
                          <a:spLocks noChangeArrowheads="1"/>
                        </wps:cNvSpPr>
                        <wps:spPr bwMode="auto">
                          <a:xfrm>
                            <a:off x="1404257" y="229607"/>
                            <a:ext cx="5572125" cy="578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EE12E9" w14:textId="0C3C3863" w:rsidR="00E3203D" w:rsidRPr="002C3916" w:rsidRDefault="007B27A0" w:rsidP="002C3916">
                              <w:pPr>
                                <w:pStyle w:val="Corpsdetexte"/>
                                <w:numPr>
                                  <w:ilvl w:val="0"/>
                                  <w:numId w:val="1"/>
                                </w:numPr>
                                <w:spacing w:before="39" w:line="285" w:lineRule="auto"/>
                                <w:jc w:val="both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 w:rsidRPr="002C3916">
                                <w:rPr>
                                  <w:rFonts w:asciiTheme="minorHAnsi" w:hAnsiTheme="minorHAnsi" w:cstheme="minorHAnsi"/>
                                  <w:spacing w:val="-4"/>
                                  <w:sz w:val="24"/>
                                  <w:szCs w:val="24"/>
                                </w:rPr>
                                <w:t>Creation and improvement of scoring based on</w:t>
                              </w:r>
                              <w:r w:rsidR="00091813" w:rsidRPr="002C3916">
                                <w:rPr>
                                  <w:rFonts w:asciiTheme="minorHAnsi" w:hAnsiTheme="minorHAnsi" w:cstheme="minorHAnsi"/>
                                  <w:spacing w:val="-4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68534D" w:rsidRPr="002C3916">
                                <w:rPr>
                                  <w:rFonts w:asciiTheme="minorHAnsi" w:hAnsiTheme="minorHAnsi" w:cstheme="minorHAnsi"/>
                                  <w:spacing w:val="-4"/>
                                  <w:sz w:val="24"/>
                                  <w:szCs w:val="24"/>
                                </w:rPr>
                                <w:t xml:space="preserve">geographical </w:t>
                              </w:r>
                              <w:r w:rsidR="0068534D">
                                <w:rPr>
                                  <w:rFonts w:asciiTheme="minorHAnsi" w:hAnsiTheme="minorHAnsi" w:cstheme="minorHAnsi"/>
                                  <w:spacing w:val="-4"/>
                                  <w:sz w:val="24"/>
                                  <w:szCs w:val="24"/>
                                </w:rPr>
                                <w:t>locations</w:t>
                              </w:r>
                              <w:r w:rsidR="002C3916">
                                <w:rPr>
                                  <w:rFonts w:asciiTheme="minorHAnsi" w:hAnsiTheme="minorHAnsi" w:cstheme="minorHAnsi"/>
                                  <w:spacing w:val="-4"/>
                                  <w:sz w:val="24"/>
                                  <w:szCs w:val="24"/>
                                </w:rPr>
                                <w:t xml:space="preserve"> with the creation of an interactive ma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8DC14D" id="Groupe 62" o:spid="_x0000_s1063" style="position:absolute;margin-left:-49.1pt;margin-top:589.9pt;width:559.8pt;height:73.4pt;z-index:251754496;mso-height-relative:margin" coordorigin=",381" coordsize="71097,7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">
                <v:group id="Groupe 63" o:spid="_x0000_s1064" style="position:absolute;top:381;width:71097;height:3333" coordorigin=",381" coordsize="71097,3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Text Box 227" o:spid="_x0000_s1065" type="#_x0000_t202" style="position:absolute;top:381;width:13171;height:2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aCH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" filled="f" stroked="f">
                    <v:textbox>
                      <w:txbxContent>
                        <w:p w14:paraId="2BBCBF0A" w14:textId="3FC28193" w:rsidR="00E17FEA" w:rsidRPr="004906DC" w:rsidRDefault="00701DFD" w:rsidP="00E17FEA">
                          <w:pPr>
                            <w:spacing w:after="0"/>
                            <w:rPr>
                              <w:rFonts w:cs="Tahoma"/>
                              <w:color w:val="404040" w:themeColor="text1" w:themeTint="BF"/>
                            </w:rPr>
                          </w:pPr>
                          <w:r>
                            <w:rPr>
                              <w:rFonts w:cs="Tahoma"/>
                              <w:color w:val="262626" w:themeColor="text1" w:themeTint="D9"/>
                            </w:rPr>
                            <w:t>May</w:t>
                          </w:r>
                          <w:r w:rsidR="00E3203D">
                            <w:rPr>
                              <w:rFonts w:cs="Tahoma"/>
                              <w:color w:val="262626" w:themeColor="text1" w:themeTint="D9"/>
                            </w:rPr>
                            <w:t xml:space="preserve"> – </w:t>
                          </w:r>
                          <w:r>
                            <w:rPr>
                              <w:rFonts w:cs="Tahoma"/>
                              <w:color w:val="262626" w:themeColor="text1" w:themeTint="D9"/>
                            </w:rPr>
                            <w:t>Aug</w:t>
                          </w:r>
                          <w:r w:rsidR="00E17FEA">
                            <w:rPr>
                              <w:rFonts w:cs="Tahoma"/>
                              <w:color w:val="262626" w:themeColor="text1" w:themeTint="D9"/>
                            </w:rPr>
                            <w:t xml:space="preserve"> 20</w:t>
                          </w:r>
                          <w:r>
                            <w:rPr>
                              <w:rFonts w:cs="Tahoma"/>
                              <w:color w:val="262626" w:themeColor="text1" w:themeTint="D9"/>
                            </w:rPr>
                            <w:t>20</w:t>
                          </w:r>
                        </w:p>
                      </w:txbxContent>
                    </v:textbox>
                  </v:shape>
                  <v:line id="Straight Connector 229" o:spid="_x0000_s1066" style="position:absolute;visibility:visible;mso-wrap-style:square" from="925,3048" to="11802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" strokecolor="#a5b592 [3204]" strokeweight="1.5pt">
                    <v:stroke joinstyle="miter"/>
                  </v:line>
                  <v:shape id="Text Box 230" o:spid="_x0000_s1067" type="#_x0000_t202" style="position:absolute;left:14042;top:381;width:57055;height:3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" filled="f" stroked="f">
                    <v:textbox>
                      <w:txbxContent>
                        <w:p w14:paraId="02F9A433" w14:textId="2021D12A" w:rsidR="00E17FEA" w:rsidRPr="00E145D4" w:rsidRDefault="00701DFD" w:rsidP="00E17FEA">
                          <w:pPr>
                            <w:spacing w:after="0"/>
                            <w:rPr>
                              <w:rFonts w:cs="Tahoma"/>
                              <w:color w:val="404040" w:themeColor="text1" w:themeTint="BF"/>
                            </w:rPr>
                          </w:pPr>
                          <w:r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>Data scientist intern</w:t>
                          </w:r>
                          <w:r w:rsidR="00E17FEA" w:rsidRPr="007E1D23"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</w:t>
                          </w:r>
                          <w:r w:rsidR="00E17FEA"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/ </w:t>
                          </w:r>
                          <w:proofErr w:type="spellStart"/>
                          <w:r w:rsidR="008D649F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>LuggageHero</w:t>
                          </w:r>
                          <w:proofErr w:type="spellEnd"/>
                          <w:r w:rsidR="008D649F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</w:t>
                          </w:r>
                          <w:r w:rsidR="0003684F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>/</w:t>
                          </w:r>
                          <w:r w:rsidR="0003684F" w:rsidRPr="007E1D23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</w:t>
                          </w:r>
                          <w:r w:rsidR="0003684F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>Copenhagen</w:t>
                          </w:r>
                          <w:r w:rsidR="00E17FEA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>,</w:t>
                          </w:r>
                          <w:r w:rsidR="002C3916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</w:t>
                          </w:r>
                          <w:r w:rsidR="008D649F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>Denmark</w:t>
                          </w:r>
                          <w:r w:rsidR="00E17FEA" w:rsidRPr="007E1D23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 </w:t>
                          </w:r>
                        </w:p>
                      </w:txbxContent>
                    </v:textbox>
                  </v:shape>
                </v:group>
                <v:shape id="Text Box 231" o:spid="_x0000_s1068" type="#_x0000_t202" style="position:absolute;left:14042;top:2296;width:55721;height:5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" filled="f" stroked="f">
                  <v:textbox>
                    <w:txbxContent>
                      <w:p w14:paraId="03EE12E9" w14:textId="0C3C3863" w:rsidR="00E3203D" w:rsidRPr="002C3916" w:rsidRDefault="007B27A0" w:rsidP="002C3916">
                        <w:pPr>
                          <w:pStyle w:val="Corpsdetexte"/>
                          <w:numPr>
                            <w:ilvl w:val="0"/>
                            <w:numId w:val="1"/>
                          </w:numPr>
                          <w:spacing w:before="39" w:line="285" w:lineRule="auto"/>
                          <w:jc w:val="both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 w:rsidRPr="002C3916">
                          <w:rPr>
                            <w:rFonts w:asciiTheme="minorHAnsi" w:hAnsiTheme="minorHAnsi" w:cstheme="minorHAnsi"/>
                            <w:spacing w:val="-4"/>
                            <w:sz w:val="24"/>
                            <w:szCs w:val="24"/>
                          </w:rPr>
                          <w:t>Creation and improvement of scoring based on</w:t>
                        </w:r>
                        <w:r w:rsidR="00091813" w:rsidRPr="002C3916">
                          <w:rPr>
                            <w:rFonts w:asciiTheme="minorHAnsi" w:hAnsiTheme="minorHAnsi" w:cstheme="minorHAnsi"/>
                            <w:spacing w:val="-4"/>
                            <w:sz w:val="24"/>
                            <w:szCs w:val="24"/>
                          </w:rPr>
                          <w:t xml:space="preserve"> </w:t>
                        </w:r>
                        <w:r w:rsidR="0068534D" w:rsidRPr="002C3916">
                          <w:rPr>
                            <w:rFonts w:asciiTheme="minorHAnsi" w:hAnsiTheme="minorHAnsi" w:cstheme="minorHAnsi"/>
                            <w:spacing w:val="-4"/>
                            <w:sz w:val="24"/>
                            <w:szCs w:val="24"/>
                          </w:rPr>
                          <w:t xml:space="preserve">geographical </w:t>
                        </w:r>
                        <w:r w:rsidR="0068534D">
                          <w:rPr>
                            <w:rFonts w:asciiTheme="minorHAnsi" w:hAnsiTheme="minorHAnsi" w:cstheme="minorHAnsi"/>
                            <w:spacing w:val="-4"/>
                            <w:sz w:val="24"/>
                            <w:szCs w:val="24"/>
                          </w:rPr>
                          <w:t>locations</w:t>
                        </w:r>
                        <w:r w:rsidR="002C3916">
                          <w:rPr>
                            <w:rFonts w:asciiTheme="minorHAnsi" w:hAnsiTheme="minorHAnsi" w:cstheme="minorHAnsi"/>
                            <w:spacing w:val="-4"/>
                            <w:sz w:val="24"/>
                            <w:szCs w:val="24"/>
                          </w:rPr>
                          <w:t xml:space="preserve"> with the creation of an interactive map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37088" behindDoc="0" locked="0" layoutInCell="1" allowOverlap="1" wp14:anchorId="24937555" wp14:editId="2A6ABA3F">
                <wp:simplePos x="0" y="0"/>
                <wp:positionH relativeFrom="column">
                  <wp:posOffset>-604520</wp:posOffset>
                </wp:positionH>
                <wp:positionV relativeFrom="paragraph">
                  <wp:posOffset>8356600</wp:posOffset>
                </wp:positionV>
                <wp:extent cx="6990080" cy="1029970"/>
                <wp:effectExtent l="0" t="0" r="0" b="0"/>
                <wp:wrapNone/>
                <wp:docPr id="61" name="Groupe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90080" cy="1029970"/>
                          <a:chOff x="0" y="0"/>
                          <a:chExt cx="6990080" cy="1030171"/>
                        </a:xfrm>
                      </wpg:grpSpPr>
                      <wps:wsp>
                        <wps:cNvPr id="41" name="Text Box 219"/>
                        <wps:cNvSpPr txBox="1">
                          <a:spLocks noChangeArrowheads="1"/>
                        </wps:cNvSpPr>
                        <wps:spPr bwMode="auto">
                          <a:xfrm>
                            <a:off x="1407160" y="183716"/>
                            <a:ext cx="5572125" cy="846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40CAA8" w14:textId="5C8C3F2D" w:rsidR="00525059" w:rsidRPr="00E767A4" w:rsidRDefault="009F38FE" w:rsidP="002C3916">
                              <w:pPr>
                                <w:pStyle w:val="Corpsdetexte"/>
                                <w:numPr>
                                  <w:ilvl w:val="0"/>
                                  <w:numId w:val="3"/>
                                </w:numPr>
                                <w:spacing w:before="39" w:line="285" w:lineRule="auto"/>
                                <w:ind w:left="360"/>
                                <w:jc w:val="both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 w:rsidRPr="00E767A4"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  <w:t>Creation of statistical models to predict the consumption of grass needed per cow</w:t>
                              </w:r>
                              <w:r w:rsidR="00E767A4" w:rsidRPr="00E767A4"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  <w:t xml:space="preserve"> and classify the </w:t>
                              </w:r>
                              <w:r w:rsidR="002C3916" w:rsidRPr="00E767A4"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  <w:t>cows</w:t>
                              </w:r>
                              <w:r w:rsidR="00E767A4" w:rsidRPr="00E767A4"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  <w:t xml:space="preserve"> who were</w:t>
                              </w:r>
                              <w:r w:rsidR="00E767A4"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  <w:t xml:space="preserve"> injured</w:t>
                              </w:r>
                            </w:p>
                            <w:p w14:paraId="61AB5D08" w14:textId="44B43AEE" w:rsidR="00525059" w:rsidRPr="00525059" w:rsidRDefault="00525059" w:rsidP="00A15D39">
                              <w:pPr>
                                <w:pStyle w:val="Corpsdetexte"/>
                                <w:spacing w:before="38" w:line="285" w:lineRule="auto"/>
                                <w:ind w:left="360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 w:rsidRPr="00525059"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  <w:p w14:paraId="061CD91F" w14:textId="77777777" w:rsidR="00E145D4" w:rsidRPr="00525059" w:rsidRDefault="00E145D4" w:rsidP="00525059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60" name="Groupe 60"/>
                        <wpg:cNvGrpSpPr/>
                        <wpg:grpSpPr>
                          <a:xfrm>
                            <a:off x="0" y="0"/>
                            <a:ext cx="6990080" cy="338455"/>
                            <a:chOff x="0" y="0"/>
                            <a:chExt cx="6990080" cy="338455"/>
                          </a:xfrm>
                        </wpg:grpSpPr>
                        <wps:wsp>
                          <wps:cNvPr id="46" name="Text Box 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02080" y="5080"/>
                              <a:ext cx="5588000" cy="3333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9A44839" w14:textId="20A10C3A" w:rsidR="00E145D4" w:rsidRPr="00E145D4" w:rsidRDefault="009F38FE" w:rsidP="00E145D4">
                                <w:pPr>
                                  <w:spacing w:after="0"/>
                                  <w:rPr>
                                    <w:rFonts w:cs="Tahoma"/>
                                    <w:color w:val="404040" w:themeColor="text1" w:themeTint="BF"/>
                                  </w:rPr>
                                </w:pPr>
                                <w:r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Data Analyst Intern</w:t>
                                </w:r>
                                <w:r w:rsidR="00E8386B"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/ </w:t>
                                </w:r>
                                <w:proofErr w:type="spellStart"/>
                                <w:r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Teagasc</w:t>
                                </w:r>
                                <w:proofErr w:type="spellEnd"/>
                                <w:r w:rsidR="00525059" w:rsidRPr="00525059"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/ </w:t>
                                </w:r>
                                <w:r>
                                  <w:rPr>
                                    <w:rFonts w:cs="Tahoma"/>
                                    <w:i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>Fermoy, Ireland</w:t>
                                </w:r>
                                <w:r w:rsidR="00525059" w:rsidRPr="00525059">
                                  <w:rPr>
                                    <w:rFonts w:cs="Tahoma"/>
                                    <w:color w:val="262626" w:themeColor="text1" w:themeTint="D9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" name="Text Box 2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62743" cy="27404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AB44BCA" w14:textId="52B9C407" w:rsidR="00E145D4" w:rsidRPr="004906DC" w:rsidRDefault="009F38FE" w:rsidP="00E145D4">
                                <w:pPr>
                                  <w:spacing w:after="0"/>
                                  <w:rPr>
                                    <w:rFonts w:cs="Tahoma"/>
                                    <w:color w:val="404040" w:themeColor="text1" w:themeTint="BF"/>
                                  </w:rPr>
                                </w:pPr>
                                <w:r>
                                  <w:rPr>
                                    <w:rFonts w:cs="Tahoma"/>
                                    <w:color w:val="262626" w:themeColor="text1" w:themeTint="D9"/>
                                  </w:rPr>
                                  <w:t>April</w:t>
                                </w:r>
                                <w:r w:rsidR="00E145D4" w:rsidRPr="00D21168">
                                  <w:rPr>
                                    <w:rFonts w:cs="Tahoma"/>
                                    <w:color w:val="262626" w:themeColor="text1" w:themeTint="D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cs="Tahoma"/>
                                    <w:color w:val="262626" w:themeColor="text1" w:themeTint="D9"/>
                                  </w:rPr>
                                  <w:t>–</w:t>
                                </w:r>
                                <w:r w:rsidR="00E145D4" w:rsidRPr="00D21168">
                                  <w:rPr>
                                    <w:rFonts w:cs="Tahoma"/>
                                    <w:color w:val="262626" w:themeColor="text1" w:themeTint="D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cs="Tahoma"/>
                                    <w:color w:val="262626" w:themeColor="text1" w:themeTint="D9"/>
                                  </w:rPr>
                                  <w:t xml:space="preserve">June 2018 </w:t>
                                </w:r>
                                <w:r w:rsidR="00E145D4" w:rsidRPr="004906DC">
                                  <w:rPr>
                                    <w:rFonts w:cs="Tahoma"/>
                                    <w:color w:val="404040" w:themeColor="text1" w:themeTint="BF"/>
                                  </w:rPr>
                                  <w:br/>
                                </w:r>
                                <w:r>
                                  <w:rPr>
                                    <w:rFonts w:cs="Tahoma"/>
                                    <w:color w:val="404040" w:themeColor="text1" w:themeTint="BF"/>
                                  </w:rPr>
                                  <w:t>2018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" name="Straight Connector 22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1440" y="262890"/>
                              <a:ext cx="108775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937555" id="Groupe 61" o:spid="_x0000_s1069" style="position:absolute;margin-left:-47.6pt;margin-top:658pt;width:550.4pt;height:81.1pt;z-index:251737088;mso-height-relative:margin" coordsize="69900,10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">
                <v:shape id="Text Box 219" o:spid="_x0000_s1070" type="#_x0000_t202" style="position:absolute;left:14071;top:1837;width:55721;height:8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  <v:textbox>
                    <w:txbxContent>
                      <w:p w14:paraId="4540CAA8" w14:textId="5C8C3F2D" w:rsidR="00525059" w:rsidRPr="00E767A4" w:rsidRDefault="009F38FE" w:rsidP="002C3916">
                        <w:pPr>
                          <w:pStyle w:val="Corpsdetexte"/>
                          <w:numPr>
                            <w:ilvl w:val="0"/>
                            <w:numId w:val="3"/>
                          </w:numPr>
                          <w:spacing w:before="39" w:line="285" w:lineRule="auto"/>
                          <w:ind w:left="360"/>
                          <w:jc w:val="both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 w:rsidRPr="00E767A4"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  <w:t>Creation of statistical models to predict the consumption of grass needed per cow</w:t>
                        </w:r>
                        <w:r w:rsidR="00E767A4" w:rsidRPr="00E767A4"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  <w:t xml:space="preserve"> and classify the </w:t>
                        </w:r>
                        <w:r w:rsidR="002C3916" w:rsidRPr="00E767A4"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  <w:t>cows</w:t>
                        </w:r>
                        <w:r w:rsidR="00E767A4" w:rsidRPr="00E767A4"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  <w:t xml:space="preserve"> who were</w:t>
                        </w:r>
                        <w:r w:rsidR="00E767A4"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  <w:t xml:space="preserve"> injured</w:t>
                        </w:r>
                      </w:p>
                      <w:p w14:paraId="61AB5D08" w14:textId="44B43AEE" w:rsidR="00525059" w:rsidRPr="00525059" w:rsidRDefault="00525059" w:rsidP="00A15D39">
                        <w:pPr>
                          <w:pStyle w:val="Corpsdetexte"/>
                          <w:spacing w:before="38" w:line="285" w:lineRule="auto"/>
                          <w:ind w:left="360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 w:rsidRPr="00525059"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  <w:t xml:space="preserve"> </w:t>
                        </w:r>
                      </w:p>
                      <w:p w14:paraId="061CD91F" w14:textId="77777777" w:rsidR="00E145D4" w:rsidRPr="00525059" w:rsidRDefault="00E145D4" w:rsidP="00525059"/>
                    </w:txbxContent>
                  </v:textbox>
                </v:shape>
                <v:group id="Groupe 60" o:spid="_x0000_s1071" style="position:absolute;width:69900;height:3384" coordsize="69900,3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Text Box 8" o:spid="_x0000_s1072" type="#_x0000_t202" style="position:absolute;left:14020;top:50;width:55880;height:3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scL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" filled="f" stroked="f">
                    <v:textbox>
                      <w:txbxContent>
                        <w:p w14:paraId="79A44839" w14:textId="20A10C3A" w:rsidR="00E145D4" w:rsidRPr="00E145D4" w:rsidRDefault="009F38FE" w:rsidP="00E145D4">
                          <w:pPr>
                            <w:spacing w:after="0"/>
                            <w:rPr>
                              <w:rFonts w:cs="Tahoma"/>
                              <w:color w:val="404040" w:themeColor="text1" w:themeTint="BF"/>
                            </w:rPr>
                          </w:pPr>
                          <w:r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>Data Analyst Intern</w:t>
                          </w:r>
                          <w:r w:rsidR="00E8386B"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/ </w:t>
                          </w:r>
                          <w:proofErr w:type="spellStart"/>
                          <w:r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>Teagasc</w:t>
                          </w:r>
                          <w:proofErr w:type="spellEnd"/>
                          <w:r w:rsidR="00525059" w:rsidRPr="00525059"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/ </w:t>
                          </w:r>
                          <w:r>
                            <w:rPr>
                              <w:rFonts w:cs="Tahoma"/>
                              <w:i/>
                              <w:color w:val="262626" w:themeColor="text1" w:themeTint="D9"/>
                              <w:sz w:val="24"/>
                              <w:szCs w:val="24"/>
                            </w:rPr>
                            <w:t>Fermoy, Ireland</w:t>
                          </w:r>
                          <w:r w:rsidR="00525059" w:rsidRPr="00525059">
                            <w:rPr>
                              <w:rFonts w:cs="Tahoma"/>
                              <w:color w:val="262626" w:themeColor="text1" w:themeTint="D9"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Text Box 28" o:spid="_x0000_s1073" type="#_x0000_t202" style="position:absolute;width:12627;height:27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  <v:textbox>
                      <w:txbxContent>
                        <w:p w14:paraId="0AB44BCA" w14:textId="52B9C407" w:rsidR="00E145D4" w:rsidRPr="004906DC" w:rsidRDefault="009F38FE" w:rsidP="00E145D4">
                          <w:pPr>
                            <w:spacing w:after="0"/>
                            <w:rPr>
                              <w:rFonts w:cs="Tahoma"/>
                              <w:color w:val="404040" w:themeColor="text1" w:themeTint="BF"/>
                            </w:rPr>
                          </w:pPr>
                          <w:r>
                            <w:rPr>
                              <w:rFonts w:cs="Tahoma"/>
                              <w:color w:val="262626" w:themeColor="text1" w:themeTint="D9"/>
                            </w:rPr>
                            <w:t>April</w:t>
                          </w:r>
                          <w:r w:rsidR="00E145D4" w:rsidRPr="00D21168">
                            <w:rPr>
                              <w:rFonts w:cs="Tahoma"/>
                              <w:color w:val="262626" w:themeColor="text1" w:themeTint="D9"/>
                            </w:rPr>
                            <w:t xml:space="preserve"> </w:t>
                          </w:r>
                          <w:r>
                            <w:rPr>
                              <w:rFonts w:cs="Tahoma"/>
                              <w:color w:val="262626" w:themeColor="text1" w:themeTint="D9"/>
                            </w:rPr>
                            <w:t>–</w:t>
                          </w:r>
                          <w:r w:rsidR="00E145D4" w:rsidRPr="00D21168">
                            <w:rPr>
                              <w:rFonts w:cs="Tahoma"/>
                              <w:color w:val="262626" w:themeColor="text1" w:themeTint="D9"/>
                            </w:rPr>
                            <w:t xml:space="preserve"> </w:t>
                          </w:r>
                          <w:r>
                            <w:rPr>
                              <w:rFonts w:cs="Tahoma"/>
                              <w:color w:val="262626" w:themeColor="text1" w:themeTint="D9"/>
                            </w:rPr>
                            <w:t xml:space="preserve">June 2018 </w:t>
                          </w:r>
                          <w:r w:rsidR="00E145D4" w:rsidRPr="004906DC">
                            <w:rPr>
                              <w:rFonts w:cs="Tahoma"/>
                              <w:color w:val="404040" w:themeColor="text1" w:themeTint="BF"/>
                            </w:rPr>
                            <w:br/>
                          </w:r>
                          <w:r>
                            <w:rPr>
                              <w:rFonts w:cs="Tahoma"/>
                              <w:color w:val="404040" w:themeColor="text1" w:themeTint="BF"/>
                            </w:rPr>
                            <w:t>2018</w:t>
                          </w:r>
                        </w:p>
                      </w:txbxContent>
                    </v:textbox>
                  </v:shape>
                  <v:line id="Straight Connector 224" o:spid="_x0000_s1074" style="position:absolute;visibility:visible;mso-wrap-style:square" from="914,2628" to="11791,2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" strokecolor="#a5b592 [3204]" strokeweight="1.5pt">
                    <v:stroke joinstyle="miter"/>
                  </v:line>
                </v:group>
              </v:group>
            </w:pict>
          </mc:Fallback>
        </mc:AlternateContent>
      </w:r>
      <w:r w:rsidR="00C64BF5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6E69CA" wp14:editId="5B77CDBD">
                <wp:simplePos x="0" y="0"/>
                <wp:positionH relativeFrom="column">
                  <wp:posOffset>-718820</wp:posOffset>
                </wp:positionH>
                <wp:positionV relativeFrom="paragraph">
                  <wp:posOffset>1129030</wp:posOffset>
                </wp:positionV>
                <wp:extent cx="4486910" cy="914400"/>
                <wp:effectExtent l="0" t="0" r="0" b="0"/>
                <wp:wrapNone/>
                <wp:docPr id="2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691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66FDCB" w14:textId="2FDF1755" w:rsidR="00E767A4" w:rsidRPr="00E8386B" w:rsidRDefault="00F007AE" w:rsidP="00C64BF5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262626" w:themeColor="text1" w:themeTint="D9"/>
                                <w:sz w:val="24"/>
                                <w:szCs w:val="24"/>
                              </w:rPr>
                              <w:t>Data analyst special</w:t>
                            </w:r>
                            <w:r w:rsidR="008E1E8A">
                              <w:rPr>
                                <w:rFonts w:ascii="Calibri" w:hAnsi="Calibri"/>
                                <w:color w:val="262626" w:themeColor="text1" w:themeTint="D9"/>
                                <w:sz w:val="24"/>
                                <w:szCs w:val="24"/>
                              </w:rPr>
                              <w:t>ist</w:t>
                            </w:r>
                            <w:r>
                              <w:rPr>
                                <w:rFonts w:ascii="Calibri" w:hAnsi="Calibri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with </w:t>
                            </w:r>
                            <w:r w:rsidR="001F6146">
                              <w:rPr>
                                <w:rFonts w:ascii="Calibri" w:hAnsi="Calibri"/>
                                <w:color w:val="262626" w:themeColor="text1" w:themeTint="D9"/>
                                <w:sz w:val="24"/>
                                <w:szCs w:val="24"/>
                              </w:rPr>
                              <w:t>5</w:t>
                            </w:r>
                            <w:r>
                              <w:rPr>
                                <w:rFonts w:ascii="Calibri" w:hAnsi="Calibri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years of studies and experience</w:t>
                            </w:r>
                            <w:r w:rsidR="00B4652C">
                              <w:rPr>
                                <w:rFonts w:ascii="Calibri" w:hAnsi="Calibri"/>
                                <w:color w:val="262626" w:themeColor="text1" w:themeTint="D9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Calibri" w:hAnsi="Calibri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 in the data </w:t>
                            </w:r>
                            <w:r w:rsidR="00543856">
                              <w:rPr>
                                <w:rFonts w:ascii="Calibri" w:hAnsi="Calibri"/>
                                <w:color w:val="262626" w:themeColor="text1" w:themeTint="D9"/>
                                <w:sz w:val="24"/>
                                <w:szCs w:val="24"/>
                              </w:rPr>
                              <w:t>science</w:t>
                            </w:r>
                            <w:r>
                              <w:rPr>
                                <w:rFonts w:ascii="Calibri" w:hAnsi="Calibri"/>
                                <w:color w:val="262626" w:themeColor="text1" w:themeTint="D9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="00C64BF5">
                              <w:rPr>
                                <w:rStyle w:val="lt-line-clampraw-line"/>
                                <w:rFonts w:ascii="Segoe UI" w:hAnsi="Segoe UI" w:cs="Segoe UI"/>
                                <w:sz w:val="21"/>
                                <w:szCs w:val="21"/>
                                <w:bdr w:val="none" w:sz="0" w:space="0" w:color="auto" w:frame="1"/>
                                <w:shd w:val="clear" w:color="auto" w:fill="FFFFFF"/>
                              </w:rPr>
                              <w:t>Proficiency in programming for data manipulation and modeling, along with data visualization and insights generation. Highly resourceful when faced with a problem to get the job done and produce high quality work.</w:t>
                            </w:r>
                            <w:r w:rsidR="00C64BF5">
                              <w:rPr>
                                <w:rFonts w:ascii="Segoe UI" w:hAnsi="Segoe UI" w:cs="Segoe UI"/>
                                <w:sz w:val="21"/>
                                <w:szCs w:val="21"/>
                                <w:shd w:val="clear" w:color="auto" w:fill="FFFFFF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6E69CA" id="Text Box 31" o:spid="_x0000_s1075" type="#_x0000_t202" style="position:absolute;margin-left:-56.6pt;margin-top:88.9pt;width:353.3pt;height:1in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" filled="f" stroked="f">
                <v:textbox>
                  <w:txbxContent>
                    <w:p w14:paraId="6866FDCB" w14:textId="2FDF1755" w:rsidR="00E767A4" w:rsidRPr="00E8386B" w:rsidRDefault="00F007AE" w:rsidP="00C64BF5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/>
                          <w:color w:val="262626" w:themeColor="text1" w:themeTint="D9"/>
                          <w:sz w:val="24"/>
                          <w:szCs w:val="24"/>
                        </w:rPr>
                        <w:t>Data analyst special</w:t>
                      </w:r>
                      <w:r w:rsidR="008E1E8A">
                        <w:rPr>
                          <w:rFonts w:ascii="Calibri" w:hAnsi="Calibri"/>
                          <w:color w:val="262626" w:themeColor="text1" w:themeTint="D9"/>
                          <w:sz w:val="24"/>
                          <w:szCs w:val="24"/>
                        </w:rPr>
                        <w:t>ist</w:t>
                      </w:r>
                      <w:r>
                        <w:rPr>
                          <w:rFonts w:ascii="Calibri" w:hAnsi="Calibri"/>
                          <w:color w:val="262626" w:themeColor="text1" w:themeTint="D9"/>
                          <w:sz w:val="24"/>
                          <w:szCs w:val="24"/>
                        </w:rPr>
                        <w:t xml:space="preserve"> with </w:t>
                      </w:r>
                      <w:r w:rsidR="001F6146">
                        <w:rPr>
                          <w:rFonts w:ascii="Calibri" w:hAnsi="Calibri"/>
                          <w:color w:val="262626" w:themeColor="text1" w:themeTint="D9"/>
                          <w:sz w:val="24"/>
                          <w:szCs w:val="24"/>
                        </w:rPr>
                        <w:t>5</w:t>
                      </w:r>
                      <w:r>
                        <w:rPr>
                          <w:rFonts w:ascii="Calibri" w:hAnsi="Calibri"/>
                          <w:color w:val="262626" w:themeColor="text1" w:themeTint="D9"/>
                          <w:sz w:val="24"/>
                          <w:szCs w:val="24"/>
                        </w:rPr>
                        <w:t xml:space="preserve"> years of studies and experience</w:t>
                      </w:r>
                      <w:r w:rsidR="00B4652C">
                        <w:rPr>
                          <w:rFonts w:ascii="Calibri" w:hAnsi="Calibri"/>
                          <w:color w:val="262626" w:themeColor="text1" w:themeTint="D9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Calibri" w:hAnsi="Calibri"/>
                          <w:color w:val="262626" w:themeColor="text1" w:themeTint="D9"/>
                          <w:sz w:val="24"/>
                          <w:szCs w:val="24"/>
                        </w:rPr>
                        <w:t xml:space="preserve"> in the data </w:t>
                      </w:r>
                      <w:r w:rsidR="00543856">
                        <w:rPr>
                          <w:rFonts w:ascii="Calibri" w:hAnsi="Calibri"/>
                          <w:color w:val="262626" w:themeColor="text1" w:themeTint="D9"/>
                          <w:sz w:val="24"/>
                          <w:szCs w:val="24"/>
                        </w:rPr>
                        <w:t>science</w:t>
                      </w:r>
                      <w:r>
                        <w:rPr>
                          <w:rFonts w:ascii="Calibri" w:hAnsi="Calibri"/>
                          <w:color w:val="262626" w:themeColor="text1" w:themeTint="D9"/>
                          <w:sz w:val="24"/>
                          <w:szCs w:val="24"/>
                        </w:rPr>
                        <w:t xml:space="preserve">. </w:t>
                      </w:r>
                      <w:r w:rsidR="00C64BF5">
                        <w:rPr>
                          <w:rStyle w:val="lt-line-clampraw-line"/>
                          <w:rFonts w:ascii="Segoe UI" w:hAnsi="Segoe UI" w:cs="Segoe UI"/>
                          <w:sz w:val="21"/>
                          <w:szCs w:val="21"/>
                          <w:bdr w:val="none" w:sz="0" w:space="0" w:color="auto" w:frame="1"/>
                          <w:shd w:val="clear" w:color="auto" w:fill="FFFFFF"/>
                        </w:rPr>
                        <w:t>Proficiency in programming for data manipulation and modeling, along with data visualization and insights generation. Highly resourceful when faced with a problem to get the job done and produce high quality work.</w:t>
                      </w:r>
                      <w:r w:rsidR="00C64BF5">
                        <w:rPr>
                          <w:rFonts w:ascii="Segoe UI" w:hAnsi="Segoe UI" w:cs="Segoe UI"/>
                          <w:sz w:val="21"/>
                          <w:szCs w:val="21"/>
                          <w:shd w:val="clear" w:color="auto" w:fill="FFFFFF"/>
                        </w:rPr>
                        <w:t> </w:t>
                      </w:r>
                    </w:p>
                  </w:txbxContent>
                </v:textbox>
              </v:shape>
            </w:pict>
          </mc:Fallback>
        </mc:AlternateContent>
      </w:r>
      <w:r w:rsidR="00E767A4"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3333EA41" wp14:editId="1E1CB71C">
                <wp:simplePos x="0" y="0"/>
                <wp:positionH relativeFrom="column">
                  <wp:posOffset>709930</wp:posOffset>
                </wp:positionH>
                <wp:positionV relativeFrom="paragraph">
                  <wp:posOffset>2138680</wp:posOffset>
                </wp:positionV>
                <wp:extent cx="1961530" cy="314325"/>
                <wp:effectExtent l="0" t="0" r="0" b="9525"/>
                <wp:wrapNone/>
                <wp:docPr id="54" name="Groupe 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61530" cy="314325"/>
                          <a:chOff x="0" y="-9525"/>
                          <a:chExt cx="1962073" cy="314325"/>
                        </a:xfrm>
                      </wpg:grpSpPr>
                      <wps:wsp>
                        <wps:cNvPr id="23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0" y="33020"/>
                            <a:ext cx="1847850" cy="23812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2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3258" y="-9525"/>
                            <a:ext cx="194881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DC5A5E" w14:textId="39BEF716" w:rsidR="00F20C9B" w:rsidRPr="00F20C9B" w:rsidRDefault="00F20C9B" w:rsidP="00F20C9B">
                              <w:pPr>
                                <w:jc w:val="center"/>
                                <w:rPr>
                                  <w:rFonts w:ascii="Dense" w:hAnsi="Dense"/>
                                  <w:color w:val="FFFFFF" w:themeColor="background1"/>
                                  <w:spacing w:val="50"/>
                                  <w:sz w:val="32"/>
                                  <w:szCs w:val="32"/>
                                </w:rPr>
                              </w:pPr>
                              <w:r w:rsidRPr="00F20C9B">
                                <w:rPr>
                                  <w:rFonts w:ascii="Dense" w:hAnsi="Dense"/>
                                  <w:color w:val="FFFFFF" w:themeColor="background1"/>
                                  <w:spacing w:val="50"/>
                                  <w:sz w:val="32"/>
                                  <w:szCs w:val="32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333EA41" id="Groupe 54" o:spid="_x0000_s1076" style="position:absolute;margin-left:55.9pt;margin-top:168.4pt;width:154.45pt;height:24.75pt;z-index:251707392;mso-width-relative:margin" coordorigin=",-95" coordsize="19620,3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">
                <v:rect id="Rectangle 17" o:spid="_x0000_s1077" style="position:absolute;top:330;width:18478;height:23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" fillcolor="#a5b592 [3204]" stroked="f" strokeweight="1pt"/>
                <v:shape id="Text Box 15" o:spid="_x0000_s1078" type="#_x0000_t202" style="position:absolute;left:132;top:-95;width:19488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51DC5A5E" w14:textId="39BEF716" w:rsidR="00F20C9B" w:rsidRPr="00F20C9B" w:rsidRDefault="00F20C9B" w:rsidP="00F20C9B">
                        <w:pPr>
                          <w:jc w:val="center"/>
                          <w:rPr>
                            <w:rFonts w:ascii="Dense" w:hAnsi="Dense"/>
                            <w:color w:val="FFFFFF" w:themeColor="background1"/>
                            <w:spacing w:val="50"/>
                            <w:sz w:val="32"/>
                            <w:szCs w:val="32"/>
                          </w:rPr>
                        </w:pPr>
                        <w:r w:rsidRPr="00F20C9B">
                          <w:rPr>
                            <w:rFonts w:ascii="Dense" w:hAnsi="Dense"/>
                            <w:color w:val="FFFFFF" w:themeColor="background1"/>
                            <w:spacing w:val="50"/>
                            <w:sz w:val="32"/>
                            <w:szCs w:val="32"/>
                          </w:rPr>
                          <w:t>EDUC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D649F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CA7737C" wp14:editId="4EA972C8">
                <wp:simplePos x="0" y="0"/>
                <wp:positionH relativeFrom="column">
                  <wp:posOffset>4037329</wp:posOffset>
                </wp:positionH>
                <wp:positionV relativeFrom="paragraph">
                  <wp:posOffset>4971524</wp:posOffset>
                </wp:positionV>
                <wp:extent cx="2620645" cy="800054"/>
                <wp:effectExtent l="0" t="0" r="0" b="0"/>
                <wp:wrapNone/>
                <wp:docPr id="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0645" cy="8000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4CFAB2" w14:textId="0B7AF072" w:rsidR="008D649F" w:rsidRPr="00A538F2" w:rsidRDefault="008D649F" w:rsidP="008D649F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rFonts w:eastAsia="Times New Roman" w:cs="Arial"/>
                                <w:color w:val="262626" w:themeColor="text1" w:themeTint="D9"/>
                                <w:lang w:val="en-GB" w:eastAsia="bg-BG"/>
                              </w:rPr>
                              <w:t>French &amp; Englis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A7737C" id="Text Box 27" o:spid="_x0000_s1079" type="#_x0000_t202" style="position:absolute;margin-left:317.9pt;margin-top:391.45pt;width:206.35pt;height:63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" filled="f" stroked="f">
                <v:textbox>
                  <w:txbxContent>
                    <w:p w14:paraId="124CFAB2" w14:textId="0B7AF072" w:rsidR="008D649F" w:rsidRPr="00A538F2" w:rsidRDefault="008D649F" w:rsidP="008D649F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rFonts w:eastAsia="Times New Roman" w:cs="Arial"/>
                          <w:color w:val="262626" w:themeColor="text1" w:themeTint="D9"/>
                          <w:lang w:val="en-GB" w:eastAsia="bg-BG"/>
                        </w:rPr>
                        <w:t>French &amp; English</w:t>
                      </w:r>
                    </w:p>
                  </w:txbxContent>
                </v:textbox>
              </v:shape>
            </w:pict>
          </mc:Fallback>
        </mc:AlternateContent>
      </w:r>
      <w:r w:rsidR="001F6146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42AFEB67" wp14:editId="55A532AE">
                <wp:simplePos x="0" y="0"/>
                <wp:positionH relativeFrom="column">
                  <wp:posOffset>-724535</wp:posOffset>
                </wp:positionH>
                <wp:positionV relativeFrom="paragraph">
                  <wp:posOffset>3085465</wp:posOffset>
                </wp:positionV>
                <wp:extent cx="4595495" cy="502920"/>
                <wp:effectExtent l="0" t="0" r="0" b="0"/>
                <wp:wrapNone/>
                <wp:docPr id="56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5495" cy="50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CC76D9" w14:textId="77777777" w:rsidR="00D948FE" w:rsidRPr="00D948FE" w:rsidRDefault="00D948FE" w:rsidP="00D948FE">
                            <w:pPr>
                              <w:pStyle w:val="Corpsdetexte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948F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018-2019: Bachelor of Sciences</w:t>
                            </w:r>
                          </w:p>
                          <w:p w14:paraId="15F830FC" w14:textId="6A80750D" w:rsidR="00D948FE" w:rsidRPr="00D948FE" w:rsidRDefault="00D948FE" w:rsidP="00D948FE">
                            <w:pPr>
                              <w:pStyle w:val="Corpsdetexte"/>
                              <w:spacing w:before="46" w:line="285" w:lineRule="auto"/>
                              <w:ind w:left="24" w:right="1" w:hanging="5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D948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Bachelor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ombined studies in statistics</w:t>
                            </w:r>
                            <w:r w:rsidRPr="00D948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Heriot-watt University</w:t>
                            </w:r>
                            <w:r w:rsidRPr="00D948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D7BF854" w14:textId="77777777" w:rsidR="00D948FE" w:rsidRPr="00D948FE" w:rsidRDefault="00D948FE" w:rsidP="00D948FE">
                            <w:pPr>
                              <w:spacing w:after="0"/>
                              <w:rPr>
                                <w:rFonts w:cstheme="minorHAnsi"/>
                                <w:color w:val="262626" w:themeColor="text1" w:themeTint="D9"/>
                                <w:lang w:val="en-GB"/>
                              </w:rPr>
                            </w:pPr>
                            <w:r w:rsidRPr="00D948FE">
                              <w:rPr>
                                <w:rFonts w:cstheme="minorHAnsi"/>
                                <w:i/>
                                <w:color w:val="262626" w:themeColor="text1" w:themeTint="D9"/>
                                <w:lang w:val="en-GB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AFEB67" id="Text Box 13" o:spid="_x0000_s1080" type="#_x0000_t202" style="position:absolute;margin-left:-57.05pt;margin-top:242.95pt;width:361.85pt;height:39.6pt;z-index:-25156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" filled="f" stroked="f">
                <v:textbox>
                  <w:txbxContent>
                    <w:p w14:paraId="43CC76D9" w14:textId="77777777" w:rsidR="00D948FE" w:rsidRPr="00D948FE" w:rsidRDefault="00D948FE" w:rsidP="00D948FE">
                      <w:pPr>
                        <w:pStyle w:val="Corpsdetexte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D948F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2018-2019: Bachelor of Sciences</w:t>
                      </w:r>
                    </w:p>
                    <w:p w14:paraId="15F830FC" w14:textId="6A80750D" w:rsidR="00D948FE" w:rsidRPr="00D948FE" w:rsidRDefault="00D948FE" w:rsidP="00D948FE">
                      <w:pPr>
                        <w:pStyle w:val="Corpsdetexte"/>
                        <w:spacing w:before="46" w:line="285" w:lineRule="auto"/>
                        <w:ind w:left="24" w:right="1" w:hanging="5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D948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Bachelor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ombined studies in statistics</w:t>
                      </w:r>
                      <w:r w:rsidRPr="00D948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Heriot-watt University</w:t>
                      </w:r>
                      <w:r w:rsidRPr="00D948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D7BF854" w14:textId="77777777" w:rsidR="00D948FE" w:rsidRPr="00D948FE" w:rsidRDefault="00D948FE" w:rsidP="00D948FE">
                      <w:pPr>
                        <w:spacing w:after="0"/>
                        <w:rPr>
                          <w:rFonts w:cstheme="minorHAnsi"/>
                          <w:color w:val="262626" w:themeColor="text1" w:themeTint="D9"/>
                          <w:lang w:val="en-GB"/>
                        </w:rPr>
                      </w:pPr>
                      <w:r w:rsidRPr="00D948FE">
                        <w:rPr>
                          <w:rFonts w:cstheme="minorHAnsi"/>
                          <w:i/>
                          <w:color w:val="262626" w:themeColor="text1" w:themeTint="D9"/>
                          <w:lang w:val="en-GB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1F6146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6E1650CC" wp14:editId="3D9616C0">
                <wp:simplePos x="0" y="0"/>
                <wp:positionH relativeFrom="column">
                  <wp:posOffset>-282575</wp:posOffset>
                </wp:positionH>
                <wp:positionV relativeFrom="paragraph">
                  <wp:posOffset>3637915</wp:posOffset>
                </wp:positionV>
                <wp:extent cx="3703320" cy="501015"/>
                <wp:effectExtent l="0" t="0" r="0" b="0"/>
                <wp:wrapNone/>
                <wp:docPr id="55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3320" cy="501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D4DFB7" w14:textId="14F865A5" w:rsidR="00D948FE" w:rsidRPr="00D948FE" w:rsidRDefault="00D948FE" w:rsidP="00D948FE">
                            <w:pPr>
                              <w:pStyle w:val="Corpsdetexte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948F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018-2019: Bachelor of Sciences</w:t>
                            </w:r>
                          </w:p>
                          <w:p w14:paraId="5B972E32" w14:textId="41E71F47" w:rsidR="00D948FE" w:rsidRPr="00D948FE" w:rsidRDefault="00D948FE" w:rsidP="00D948FE">
                            <w:pPr>
                              <w:pStyle w:val="Corpsdetexte"/>
                              <w:spacing w:before="46" w:line="285" w:lineRule="auto"/>
                              <w:ind w:left="24" w:right="1" w:hanging="5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D948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Bachelor in statistics, Université de Bretagne Sud</w:t>
                            </w:r>
                          </w:p>
                          <w:p w14:paraId="51D40F47" w14:textId="77777777" w:rsidR="00D948FE" w:rsidRPr="00D948FE" w:rsidRDefault="00D948FE" w:rsidP="00D948FE">
                            <w:pPr>
                              <w:spacing w:after="0"/>
                              <w:rPr>
                                <w:rFonts w:cstheme="minorHAnsi"/>
                                <w:color w:val="262626" w:themeColor="text1" w:themeTint="D9"/>
                                <w:lang w:val="fr-FR"/>
                              </w:rPr>
                            </w:pPr>
                            <w:r w:rsidRPr="00D948FE">
                              <w:rPr>
                                <w:rFonts w:cstheme="minorHAnsi"/>
                                <w:i/>
                                <w:color w:val="262626" w:themeColor="text1" w:themeTint="D9"/>
                                <w:lang w:val="fr-FR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1650CC" id="_x0000_s1081" type="#_x0000_t202" style="position:absolute;margin-left:-22.25pt;margin-top:286.45pt;width:291.6pt;height:39.45pt;z-index:-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" filled="f" stroked="f">
                <v:textbox>
                  <w:txbxContent>
                    <w:p w14:paraId="22D4DFB7" w14:textId="14F865A5" w:rsidR="00D948FE" w:rsidRPr="00D948FE" w:rsidRDefault="00D948FE" w:rsidP="00D948FE">
                      <w:pPr>
                        <w:pStyle w:val="Corpsdetexte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D948F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2018-2019: Bachelor of Sciences</w:t>
                      </w:r>
                    </w:p>
                    <w:p w14:paraId="5B972E32" w14:textId="41E71F47" w:rsidR="00D948FE" w:rsidRPr="00D948FE" w:rsidRDefault="00D948FE" w:rsidP="00D948FE">
                      <w:pPr>
                        <w:pStyle w:val="Corpsdetexte"/>
                        <w:spacing w:before="46" w:line="285" w:lineRule="auto"/>
                        <w:ind w:left="24" w:right="1" w:hanging="5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D948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Bachelor in statistics, Université de Bretagne Sud</w:t>
                      </w:r>
                    </w:p>
                    <w:p w14:paraId="51D40F47" w14:textId="77777777" w:rsidR="00D948FE" w:rsidRPr="00D948FE" w:rsidRDefault="00D948FE" w:rsidP="00D948FE">
                      <w:pPr>
                        <w:spacing w:after="0"/>
                        <w:rPr>
                          <w:rFonts w:cstheme="minorHAnsi"/>
                          <w:color w:val="262626" w:themeColor="text1" w:themeTint="D9"/>
                          <w:lang w:val="fr-FR"/>
                        </w:rPr>
                      </w:pPr>
                      <w:r w:rsidRPr="00D948FE">
                        <w:rPr>
                          <w:rFonts w:cstheme="minorHAnsi"/>
                          <w:i/>
                          <w:color w:val="262626" w:themeColor="text1" w:themeTint="D9"/>
                          <w:lang w:val="fr-FR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1F6146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752448" behindDoc="1" locked="0" layoutInCell="1" allowOverlap="1" wp14:anchorId="63D669AE" wp14:editId="41F39FE9">
                <wp:simplePos x="0" y="0"/>
                <wp:positionH relativeFrom="column">
                  <wp:posOffset>-724535</wp:posOffset>
                </wp:positionH>
                <wp:positionV relativeFrom="paragraph">
                  <wp:posOffset>2487295</wp:posOffset>
                </wp:positionV>
                <wp:extent cx="4595495" cy="502920"/>
                <wp:effectExtent l="0" t="0" r="0" b="0"/>
                <wp:wrapNone/>
                <wp:docPr id="5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5495" cy="50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1C28DA" w14:textId="679D909D" w:rsidR="00D948FE" w:rsidRPr="00D948FE" w:rsidRDefault="00D948FE" w:rsidP="00D948FE">
                            <w:pPr>
                              <w:pStyle w:val="Corpsdetexte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948F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01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9</w:t>
                            </w:r>
                            <w:r w:rsidRPr="00D948F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-20</w:t>
                            </w:r>
                            <w:r w:rsidR="003126FF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21</w:t>
                            </w:r>
                            <w:r w:rsidRPr="00D948F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: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Master mathematics and application</w:t>
                            </w:r>
                          </w:p>
                          <w:p w14:paraId="035830EE" w14:textId="6EC27E52" w:rsidR="00D948FE" w:rsidRPr="00D948FE" w:rsidRDefault="00D948FE" w:rsidP="00D948FE">
                            <w:pPr>
                              <w:pStyle w:val="Corpsdetexte"/>
                              <w:spacing w:before="46" w:line="285" w:lineRule="auto"/>
                              <w:ind w:left="24" w:right="1" w:hanging="5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Master in statistics and </w:t>
                            </w:r>
                            <w:r w:rsidR="006D02E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data science</w:t>
                            </w:r>
                            <w:r w:rsidRPr="00D948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6D02E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Université Grenoble Alpes</w:t>
                            </w:r>
                            <w:r w:rsidRPr="00D948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959C624" w14:textId="77777777" w:rsidR="00D948FE" w:rsidRPr="00D948FE" w:rsidRDefault="00D948FE" w:rsidP="00D948FE">
                            <w:pPr>
                              <w:spacing w:after="0"/>
                              <w:rPr>
                                <w:rFonts w:cstheme="minorHAnsi"/>
                                <w:color w:val="262626" w:themeColor="text1" w:themeTint="D9"/>
                                <w:lang w:val="en-GB"/>
                              </w:rPr>
                            </w:pPr>
                            <w:r w:rsidRPr="00D948FE">
                              <w:rPr>
                                <w:rFonts w:cstheme="minorHAnsi"/>
                                <w:i/>
                                <w:color w:val="262626" w:themeColor="text1" w:themeTint="D9"/>
                                <w:lang w:val="en-GB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D669AE" id="_x0000_s1082" type="#_x0000_t202" style="position:absolute;margin-left:-57.05pt;margin-top:195.85pt;width:361.85pt;height:39.6pt;z-index:-251564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" filled="f" stroked="f">
                <v:textbox>
                  <w:txbxContent>
                    <w:p w14:paraId="701C28DA" w14:textId="679D909D" w:rsidR="00D948FE" w:rsidRPr="00D948FE" w:rsidRDefault="00D948FE" w:rsidP="00D948FE">
                      <w:pPr>
                        <w:pStyle w:val="Corpsdetexte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D948F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201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9</w:t>
                      </w:r>
                      <w:r w:rsidRPr="00D948F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-20</w:t>
                      </w:r>
                      <w:r w:rsidR="003126FF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21</w:t>
                      </w:r>
                      <w:r w:rsidRPr="00D948F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: 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Master mathematics and application</w:t>
                      </w:r>
                    </w:p>
                    <w:p w14:paraId="035830EE" w14:textId="6EC27E52" w:rsidR="00D948FE" w:rsidRPr="00D948FE" w:rsidRDefault="00D948FE" w:rsidP="00D948FE">
                      <w:pPr>
                        <w:pStyle w:val="Corpsdetexte"/>
                        <w:spacing w:before="46" w:line="285" w:lineRule="auto"/>
                        <w:ind w:left="24" w:right="1" w:hanging="5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Master in statistics and </w:t>
                      </w:r>
                      <w:r w:rsidR="006D02E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data science</w:t>
                      </w:r>
                      <w:r w:rsidRPr="00D948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, </w:t>
                      </w:r>
                      <w:r w:rsidR="006D02E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Université Grenoble Alpes</w:t>
                      </w:r>
                      <w:r w:rsidRPr="00D948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959C624" w14:textId="77777777" w:rsidR="00D948FE" w:rsidRPr="00D948FE" w:rsidRDefault="00D948FE" w:rsidP="00D948FE">
                      <w:pPr>
                        <w:spacing w:after="0"/>
                        <w:rPr>
                          <w:rFonts w:cstheme="minorHAnsi"/>
                          <w:color w:val="262626" w:themeColor="text1" w:themeTint="D9"/>
                          <w:lang w:val="en-GB"/>
                        </w:rPr>
                      </w:pPr>
                      <w:r w:rsidRPr="00D948FE">
                        <w:rPr>
                          <w:rFonts w:cstheme="minorHAnsi"/>
                          <w:i/>
                          <w:color w:val="262626" w:themeColor="text1" w:themeTint="D9"/>
                          <w:lang w:val="en-GB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1F6146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12A49171" wp14:editId="3A4A9785">
                <wp:simplePos x="0" y="0"/>
                <wp:positionH relativeFrom="column">
                  <wp:posOffset>-282575</wp:posOffset>
                </wp:positionH>
                <wp:positionV relativeFrom="paragraph">
                  <wp:posOffset>4228465</wp:posOffset>
                </wp:positionV>
                <wp:extent cx="3703320" cy="501015"/>
                <wp:effectExtent l="0" t="0" r="0" b="0"/>
                <wp:wrapNone/>
                <wp:docPr id="1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3320" cy="501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A2BA9C" w14:textId="3395F765" w:rsidR="00582DB3" w:rsidRPr="00582DB3" w:rsidRDefault="00D948FE" w:rsidP="00D948FE">
                            <w:pPr>
                              <w:pStyle w:val="Corpsdetexte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2016-2018: </w:t>
                            </w:r>
                            <w:r w:rsidR="008E1E8A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BTEC Higher National Diploma</w:t>
                            </w:r>
                          </w:p>
                          <w:p w14:paraId="7168F5DB" w14:textId="5265B59B" w:rsidR="00582DB3" w:rsidRPr="00582DB3" w:rsidRDefault="00D948FE" w:rsidP="00D948FE">
                            <w:pPr>
                              <w:pStyle w:val="Corpsdetexte"/>
                              <w:spacing w:before="46" w:line="285" w:lineRule="auto"/>
                              <w:ind w:left="24" w:right="1" w:hanging="5"/>
                              <w:jc w:val="center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D948F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tatistics and Business Intelligence Program, IUT D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e Vannes</w:t>
                            </w:r>
                          </w:p>
                          <w:p w14:paraId="62ACBE4E" w14:textId="77777777" w:rsidR="00BE7041" w:rsidRPr="00582DB3" w:rsidRDefault="00BE7041" w:rsidP="008E1E8A">
                            <w:pPr>
                              <w:spacing w:after="0"/>
                              <w:rPr>
                                <w:rFonts w:cstheme="minorHAnsi"/>
                                <w:color w:val="262626" w:themeColor="text1" w:themeTint="D9"/>
                              </w:rPr>
                            </w:pPr>
                            <w:r w:rsidRPr="00582DB3">
                              <w:rPr>
                                <w:rFonts w:cstheme="minorHAnsi"/>
                                <w:i/>
                                <w:color w:val="262626" w:themeColor="text1" w:themeTint="D9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A49171" id="_x0000_s1083" type="#_x0000_t202" style="position:absolute;margin-left:-22.25pt;margin-top:332.95pt;width:291.6pt;height:39.45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" filled="f" stroked="f">
                <v:textbox>
                  <w:txbxContent>
                    <w:p w14:paraId="29A2BA9C" w14:textId="3395F765" w:rsidR="00582DB3" w:rsidRPr="00582DB3" w:rsidRDefault="00D948FE" w:rsidP="00D948FE">
                      <w:pPr>
                        <w:pStyle w:val="Corpsdetexte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2016-2018: </w:t>
                      </w:r>
                      <w:r w:rsidR="008E1E8A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BTEC Higher National Diploma</w:t>
                      </w:r>
                    </w:p>
                    <w:p w14:paraId="7168F5DB" w14:textId="5265B59B" w:rsidR="00582DB3" w:rsidRPr="00582DB3" w:rsidRDefault="00D948FE" w:rsidP="00D948FE">
                      <w:pPr>
                        <w:pStyle w:val="Corpsdetexte"/>
                        <w:spacing w:before="46" w:line="285" w:lineRule="auto"/>
                        <w:ind w:left="24" w:right="1" w:hanging="5"/>
                        <w:jc w:val="center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D948F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tatistics and Business Intelligence Program, IUT D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e Vannes</w:t>
                      </w:r>
                    </w:p>
                    <w:p w14:paraId="62ACBE4E" w14:textId="77777777" w:rsidR="00BE7041" w:rsidRPr="00582DB3" w:rsidRDefault="00BE7041" w:rsidP="008E1E8A">
                      <w:pPr>
                        <w:spacing w:after="0"/>
                        <w:rPr>
                          <w:rFonts w:cstheme="minorHAnsi"/>
                          <w:color w:val="262626" w:themeColor="text1" w:themeTint="D9"/>
                        </w:rPr>
                      </w:pPr>
                      <w:r w:rsidRPr="00582DB3">
                        <w:rPr>
                          <w:rFonts w:cstheme="minorHAnsi"/>
                          <w:i/>
                          <w:color w:val="262626" w:themeColor="text1" w:themeTint="D9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046BA5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7D0ACD1" wp14:editId="5AA3960B">
                <wp:simplePos x="0" y="0"/>
                <wp:positionH relativeFrom="column">
                  <wp:posOffset>-702945</wp:posOffset>
                </wp:positionH>
                <wp:positionV relativeFrom="paragraph">
                  <wp:posOffset>154305</wp:posOffset>
                </wp:positionV>
                <wp:extent cx="7162800" cy="361950"/>
                <wp:effectExtent l="0" t="0" r="0" b="0"/>
                <wp:wrapNone/>
                <wp:docPr id="3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62800" cy="3619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54261F" w14:textId="4152C87F" w:rsidR="00046BA5" w:rsidRPr="00046BA5" w:rsidRDefault="00046BA5" w:rsidP="00046BA5">
                            <w:pPr>
                              <w:jc w:val="center"/>
                              <w:rPr>
                                <w:rFonts w:ascii="Dense" w:hAnsi="Dense"/>
                                <w:b/>
                                <w:bCs/>
                                <w:color w:val="FFFFFF" w:themeColor="background1"/>
                                <w:spacing w:val="44"/>
                                <w:sz w:val="40"/>
                                <w:szCs w:val="44"/>
                                <w:lang w:val="fr-FR"/>
                              </w:rPr>
                            </w:pPr>
                            <w:r w:rsidRPr="00046BA5">
                              <w:rPr>
                                <w:rFonts w:ascii="Dense" w:hAnsi="Dense"/>
                                <w:b/>
                                <w:bCs/>
                                <w:color w:val="FFFFFF" w:themeColor="background1"/>
                                <w:spacing w:val="44"/>
                                <w:sz w:val="40"/>
                                <w:szCs w:val="44"/>
                                <w:lang w:val="fr-FR"/>
                              </w:rPr>
                              <w:t xml:space="preserve">Morgan </w:t>
                            </w:r>
                            <w:proofErr w:type="spellStart"/>
                            <w:r w:rsidRPr="00046BA5">
                              <w:rPr>
                                <w:rFonts w:ascii="Dense" w:hAnsi="Dense"/>
                                <w:b/>
                                <w:bCs/>
                                <w:color w:val="FFFFFF" w:themeColor="background1"/>
                                <w:spacing w:val="44"/>
                                <w:sz w:val="40"/>
                                <w:szCs w:val="44"/>
                                <w:lang w:val="fr-FR"/>
                              </w:rPr>
                              <w:t>Cab</w:t>
                            </w:r>
                            <w:r>
                              <w:rPr>
                                <w:rFonts w:ascii="Dense" w:hAnsi="Dense"/>
                                <w:b/>
                                <w:bCs/>
                                <w:color w:val="FFFFFF" w:themeColor="background1"/>
                                <w:spacing w:val="44"/>
                                <w:sz w:val="40"/>
                                <w:szCs w:val="44"/>
                                <w:lang w:val="fr-FR"/>
                              </w:rPr>
                              <w:t>e</w:t>
                            </w:r>
                            <w:r w:rsidRPr="00046BA5">
                              <w:rPr>
                                <w:rFonts w:ascii="Dense" w:hAnsi="Dense"/>
                                <w:b/>
                                <w:bCs/>
                                <w:color w:val="FFFFFF" w:themeColor="background1"/>
                                <w:spacing w:val="44"/>
                                <w:sz w:val="40"/>
                                <w:szCs w:val="44"/>
                                <w:lang w:val="fr-FR"/>
                              </w:rPr>
                              <w:t>doch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D0ACD1" id="Rectangle 2" o:spid="_x0000_s1084" style="position:absolute;margin-left:-55.35pt;margin-top:12.15pt;width:564pt;height:28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" fillcolor="#a5b592 [3204]" stroked="f" strokeweight="1pt">
                <v:textbox>
                  <w:txbxContent>
                    <w:p w14:paraId="5E54261F" w14:textId="4152C87F" w:rsidR="00046BA5" w:rsidRPr="00046BA5" w:rsidRDefault="00046BA5" w:rsidP="00046BA5">
                      <w:pPr>
                        <w:jc w:val="center"/>
                        <w:rPr>
                          <w:rFonts w:ascii="Dense" w:hAnsi="Dense"/>
                          <w:b/>
                          <w:bCs/>
                          <w:color w:val="FFFFFF" w:themeColor="background1"/>
                          <w:spacing w:val="44"/>
                          <w:sz w:val="40"/>
                          <w:szCs w:val="44"/>
                          <w:lang w:val="fr-FR"/>
                        </w:rPr>
                      </w:pPr>
                      <w:r w:rsidRPr="00046BA5">
                        <w:rPr>
                          <w:rFonts w:ascii="Dense" w:hAnsi="Dense"/>
                          <w:b/>
                          <w:bCs/>
                          <w:color w:val="FFFFFF" w:themeColor="background1"/>
                          <w:spacing w:val="44"/>
                          <w:sz w:val="40"/>
                          <w:szCs w:val="44"/>
                          <w:lang w:val="fr-FR"/>
                        </w:rPr>
                        <w:t xml:space="preserve">Morgan </w:t>
                      </w:r>
                      <w:proofErr w:type="spellStart"/>
                      <w:r w:rsidRPr="00046BA5">
                        <w:rPr>
                          <w:rFonts w:ascii="Dense" w:hAnsi="Dense"/>
                          <w:b/>
                          <w:bCs/>
                          <w:color w:val="FFFFFF" w:themeColor="background1"/>
                          <w:spacing w:val="44"/>
                          <w:sz w:val="40"/>
                          <w:szCs w:val="44"/>
                          <w:lang w:val="fr-FR"/>
                        </w:rPr>
                        <w:t>Cab</w:t>
                      </w:r>
                      <w:r>
                        <w:rPr>
                          <w:rFonts w:ascii="Dense" w:hAnsi="Dense"/>
                          <w:b/>
                          <w:bCs/>
                          <w:color w:val="FFFFFF" w:themeColor="background1"/>
                          <w:spacing w:val="44"/>
                          <w:sz w:val="40"/>
                          <w:szCs w:val="44"/>
                          <w:lang w:val="fr-FR"/>
                        </w:rPr>
                        <w:t>e</w:t>
                      </w:r>
                      <w:r w:rsidRPr="00046BA5">
                        <w:rPr>
                          <w:rFonts w:ascii="Dense" w:hAnsi="Dense"/>
                          <w:b/>
                          <w:bCs/>
                          <w:color w:val="FFFFFF" w:themeColor="background1"/>
                          <w:spacing w:val="44"/>
                          <w:sz w:val="40"/>
                          <w:szCs w:val="44"/>
                          <w:lang w:val="fr-FR"/>
                        </w:rPr>
                        <w:t>doche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sectPr w:rsidR="00E44193" w:rsidSect="00F8781D"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808B0" w14:textId="77777777" w:rsidR="00187E9E" w:rsidRDefault="00187E9E" w:rsidP="009D7AE9">
      <w:pPr>
        <w:spacing w:after="0" w:line="240" w:lineRule="auto"/>
      </w:pPr>
      <w:r>
        <w:separator/>
      </w:r>
    </w:p>
  </w:endnote>
  <w:endnote w:type="continuationSeparator" w:id="0">
    <w:p w14:paraId="195F5749" w14:textId="77777777" w:rsidR="00187E9E" w:rsidRDefault="00187E9E" w:rsidP="009D7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Dense">
    <w:altName w:val="Calibri"/>
    <w:panose1 w:val="00000000000000000000"/>
    <w:charset w:val="00"/>
    <w:family w:val="modern"/>
    <w:notTrueType/>
    <w:pitch w:val="variable"/>
    <w:sig w:usb0="800000AF" w:usb1="4000204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FA0A9" w14:textId="77777777" w:rsidR="00187E9E" w:rsidRDefault="00187E9E" w:rsidP="009D7AE9">
      <w:pPr>
        <w:spacing w:after="0" w:line="240" w:lineRule="auto"/>
      </w:pPr>
      <w:r>
        <w:separator/>
      </w:r>
    </w:p>
  </w:footnote>
  <w:footnote w:type="continuationSeparator" w:id="0">
    <w:p w14:paraId="238BD5EC" w14:textId="77777777" w:rsidR="00187E9E" w:rsidRDefault="00187E9E" w:rsidP="009D7A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" w15:restartNumberingAfterBreak="0">
    <w:nsid w:val="23605C6B"/>
    <w:multiLevelType w:val="multilevel"/>
    <w:tmpl w:val="68FC10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69538E3"/>
    <w:multiLevelType w:val="hybridMultilevel"/>
    <w:tmpl w:val="D6843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02E7045"/>
    <w:multiLevelType w:val="hybridMultilevel"/>
    <w:tmpl w:val="981E2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CF75AF"/>
    <w:multiLevelType w:val="hybridMultilevel"/>
    <w:tmpl w:val="122EB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jc1NbE0MzExMDZR0lEKTi0uzszPAykwqgUAq7R64ywAAAA="/>
  </w:docVars>
  <w:rsids>
    <w:rsidRoot w:val="00F8781D"/>
    <w:rsid w:val="000058EA"/>
    <w:rsid w:val="0003684F"/>
    <w:rsid w:val="00045F07"/>
    <w:rsid w:val="00046BA5"/>
    <w:rsid w:val="0007738A"/>
    <w:rsid w:val="00091813"/>
    <w:rsid w:val="000B07D1"/>
    <w:rsid w:val="00122FB1"/>
    <w:rsid w:val="00142489"/>
    <w:rsid w:val="00173CD8"/>
    <w:rsid w:val="00187E9E"/>
    <w:rsid w:val="001F6146"/>
    <w:rsid w:val="00214887"/>
    <w:rsid w:val="002B0759"/>
    <w:rsid w:val="002C3916"/>
    <w:rsid w:val="002C75DE"/>
    <w:rsid w:val="00300371"/>
    <w:rsid w:val="003126FF"/>
    <w:rsid w:val="003301C1"/>
    <w:rsid w:val="003821F5"/>
    <w:rsid w:val="003D2897"/>
    <w:rsid w:val="004703E8"/>
    <w:rsid w:val="004906DC"/>
    <w:rsid w:val="004B12F8"/>
    <w:rsid w:val="004D2933"/>
    <w:rsid w:val="00522A80"/>
    <w:rsid w:val="00525059"/>
    <w:rsid w:val="00543856"/>
    <w:rsid w:val="00582DB3"/>
    <w:rsid w:val="005E4160"/>
    <w:rsid w:val="0060009E"/>
    <w:rsid w:val="0061056F"/>
    <w:rsid w:val="00665766"/>
    <w:rsid w:val="00666068"/>
    <w:rsid w:val="0068534D"/>
    <w:rsid w:val="006961A9"/>
    <w:rsid w:val="006D02EE"/>
    <w:rsid w:val="00701DFD"/>
    <w:rsid w:val="00715085"/>
    <w:rsid w:val="00785681"/>
    <w:rsid w:val="007B27A0"/>
    <w:rsid w:val="007E1D23"/>
    <w:rsid w:val="007E6C0E"/>
    <w:rsid w:val="00803B1C"/>
    <w:rsid w:val="00840A8C"/>
    <w:rsid w:val="00844FB1"/>
    <w:rsid w:val="00861551"/>
    <w:rsid w:val="008A2952"/>
    <w:rsid w:val="008A7BEC"/>
    <w:rsid w:val="008D649F"/>
    <w:rsid w:val="008E1E8A"/>
    <w:rsid w:val="0095014A"/>
    <w:rsid w:val="00955221"/>
    <w:rsid w:val="009930F8"/>
    <w:rsid w:val="009A613E"/>
    <w:rsid w:val="009D7AE9"/>
    <w:rsid w:val="009E74CF"/>
    <w:rsid w:val="009F38FE"/>
    <w:rsid w:val="00A15D39"/>
    <w:rsid w:val="00A23F58"/>
    <w:rsid w:val="00A538F2"/>
    <w:rsid w:val="00A71BF8"/>
    <w:rsid w:val="00A71C21"/>
    <w:rsid w:val="00AF2608"/>
    <w:rsid w:val="00B4652C"/>
    <w:rsid w:val="00B86C1E"/>
    <w:rsid w:val="00BC7DDC"/>
    <w:rsid w:val="00BE7041"/>
    <w:rsid w:val="00C1011E"/>
    <w:rsid w:val="00C51480"/>
    <w:rsid w:val="00C64BF5"/>
    <w:rsid w:val="00C67358"/>
    <w:rsid w:val="00CE6ABD"/>
    <w:rsid w:val="00CE7013"/>
    <w:rsid w:val="00CF0197"/>
    <w:rsid w:val="00D13434"/>
    <w:rsid w:val="00D21168"/>
    <w:rsid w:val="00D248F6"/>
    <w:rsid w:val="00D948FE"/>
    <w:rsid w:val="00DB0C12"/>
    <w:rsid w:val="00DD01FD"/>
    <w:rsid w:val="00E145D4"/>
    <w:rsid w:val="00E17FEA"/>
    <w:rsid w:val="00E3203D"/>
    <w:rsid w:val="00E44193"/>
    <w:rsid w:val="00E4789D"/>
    <w:rsid w:val="00E515C8"/>
    <w:rsid w:val="00E722AE"/>
    <w:rsid w:val="00E767A4"/>
    <w:rsid w:val="00E805DD"/>
    <w:rsid w:val="00E8386B"/>
    <w:rsid w:val="00EA63A4"/>
    <w:rsid w:val="00F007AE"/>
    <w:rsid w:val="00F20C9B"/>
    <w:rsid w:val="00F86323"/>
    <w:rsid w:val="00F87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DF9EA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2116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A29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E145D4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9D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9D7AE9"/>
  </w:style>
  <w:style w:type="paragraph" w:styleId="Pieddepage">
    <w:name w:val="footer"/>
    <w:basedOn w:val="Normal"/>
    <w:link w:val="PieddepageCar"/>
    <w:uiPriority w:val="99"/>
    <w:unhideWhenUsed/>
    <w:rsid w:val="009D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9D7AE9"/>
  </w:style>
  <w:style w:type="paragraph" w:styleId="Textedebulles">
    <w:name w:val="Balloon Text"/>
    <w:basedOn w:val="Normal"/>
    <w:link w:val="TextedebullesCar"/>
    <w:uiPriority w:val="99"/>
    <w:semiHidden/>
    <w:unhideWhenUsed/>
    <w:rsid w:val="00522A8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22A80"/>
    <w:rPr>
      <w:rFonts w:ascii="Times New Roman" w:hAnsi="Times New Roman" w:cs="Times New Roman"/>
      <w:sz w:val="18"/>
      <w:szCs w:val="18"/>
    </w:rPr>
  </w:style>
  <w:style w:type="paragraph" w:styleId="Corpsdetexte">
    <w:name w:val="Body Text"/>
    <w:basedOn w:val="Normal"/>
    <w:link w:val="CorpsdetexteCar"/>
    <w:uiPriority w:val="1"/>
    <w:qFormat/>
    <w:rsid w:val="00582DB3"/>
    <w:pPr>
      <w:widowControl w:val="0"/>
      <w:autoSpaceDE w:val="0"/>
      <w:autoSpaceDN w:val="0"/>
      <w:spacing w:before="20" w:after="0" w:line="240" w:lineRule="auto"/>
      <w:ind w:left="20"/>
    </w:pPr>
    <w:rPr>
      <w:rFonts w:ascii="Open Sans Light" w:eastAsia="Open Sans Light" w:hAnsi="Open Sans Light" w:cs="Open Sans Light"/>
      <w:sz w:val="16"/>
      <w:szCs w:val="16"/>
    </w:rPr>
  </w:style>
  <w:style w:type="character" w:customStyle="1" w:styleId="CorpsdetexteCar">
    <w:name w:val="Corps de texte Car"/>
    <w:basedOn w:val="Policepardfaut"/>
    <w:link w:val="Corpsdetexte"/>
    <w:uiPriority w:val="1"/>
    <w:rsid w:val="00582DB3"/>
    <w:rPr>
      <w:rFonts w:ascii="Open Sans Light" w:eastAsia="Open Sans Light" w:hAnsi="Open Sans Light" w:cs="Open Sans Light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525059"/>
    <w:rPr>
      <w:color w:val="8E58B6" w:themeColor="hyperlink"/>
      <w:u w:val="single"/>
    </w:rPr>
  </w:style>
  <w:style w:type="character" w:customStyle="1" w:styleId="lt-line-clampline">
    <w:name w:val="lt-line-clamp__line"/>
    <w:basedOn w:val="Policepardfaut"/>
    <w:rsid w:val="00A15D39"/>
  </w:style>
  <w:style w:type="character" w:customStyle="1" w:styleId="lt-line-clampraw-line">
    <w:name w:val="lt-line-clamp__raw-line"/>
    <w:basedOn w:val="Policepardfaut"/>
    <w:rsid w:val="00C64B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4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eftones</Company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ORGAN CABEDOCHE</cp:lastModifiedBy>
  <cp:revision>2</cp:revision>
  <cp:lastPrinted>2018-11-26T07:08:00Z</cp:lastPrinted>
  <dcterms:created xsi:type="dcterms:W3CDTF">2022-02-15T15:06:00Z</dcterms:created>
  <dcterms:modified xsi:type="dcterms:W3CDTF">2022-02-15T15:06:00Z</dcterms:modified>
</cp:coreProperties>
</file>